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6DA12" w14:textId="77777777" w:rsidR="00F908F9" w:rsidRPr="00212A80" w:rsidRDefault="00F908F9" w:rsidP="00F908F9">
      <w:pPr>
        <w:spacing w:after="0" w:line="240" w:lineRule="exact"/>
        <w:ind w:left="360" w:right="540"/>
        <w:jc w:val="center"/>
        <w:rPr>
          <w:rFonts w:eastAsia="Times New Roman" w:cs="Calibri"/>
          <w:b/>
          <w:sz w:val="20"/>
          <w:szCs w:val="20"/>
        </w:rPr>
      </w:pPr>
      <w:r w:rsidRPr="00212A80">
        <w:rPr>
          <w:rFonts w:eastAsia="Times New Roman" w:cs="Calibri"/>
          <w:b/>
          <w:sz w:val="20"/>
          <w:szCs w:val="20"/>
        </w:rPr>
        <w:t xml:space="preserve">CSU LONG BEACH </w:t>
      </w:r>
    </w:p>
    <w:p w14:paraId="5F28D8E7" w14:textId="77777777" w:rsidR="00271C38" w:rsidRPr="00C30EE4" w:rsidRDefault="00F908F9" w:rsidP="00C30EE4">
      <w:pPr>
        <w:spacing w:after="0" w:line="240" w:lineRule="exact"/>
        <w:ind w:left="360" w:right="540"/>
        <w:jc w:val="center"/>
        <w:rPr>
          <w:rFonts w:eastAsia="Times New Roman" w:cs="Calibri"/>
          <w:b/>
          <w:sz w:val="20"/>
          <w:szCs w:val="20"/>
        </w:rPr>
      </w:pPr>
      <w:r w:rsidRPr="00212A80">
        <w:rPr>
          <w:rFonts w:eastAsia="Times New Roman" w:cs="Calibri"/>
          <w:b/>
          <w:sz w:val="20"/>
          <w:szCs w:val="20"/>
        </w:rPr>
        <w:t>INSTITUTIONAL ANIMA</w:t>
      </w:r>
      <w:r w:rsidR="00C30EE4">
        <w:rPr>
          <w:rFonts w:eastAsia="Times New Roman" w:cs="Calibri"/>
          <w:b/>
          <w:sz w:val="20"/>
          <w:szCs w:val="20"/>
        </w:rPr>
        <w:t xml:space="preserve">L CARE &amp; USE COMMITTEE (IACUC) </w:t>
      </w:r>
    </w:p>
    <w:p w14:paraId="3D15F321" w14:textId="2535555F" w:rsidR="00212A80" w:rsidRPr="00212A80" w:rsidRDefault="00205637" w:rsidP="00212A80">
      <w:pPr>
        <w:spacing w:after="0" w:line="240" w:lineRule="exact"/>
        <w:ind w:left="360" w:right="540" w:hanging="270"/>
        <w:jc w:val="center"/>
        <w:rPr>
          <w:rFonts w:eastAsia="Times New Roman" w:cs="Calibri"/>
          <w:b/>
          <w:sz w:val="20"/>
          <w:szCs w:val="20"/>
          <w:lang w:val="e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8513871" wp14:editId="421E732D">
                <wp:simplePos x="0" y="0"/>
                <wp:positionH relativeFrom="column">
                  <wp:align>center</wp:align>
                </wp:positionH>
                <wp:positionV relativeFrom="paragraph">
                  <wp:posOffset>295275</wp:posOffset>
                </wp:positionV>
                <wp:extent cx="6525895" cy="1370965"/>
                <wp:effectExtent l="5080" t="8890" r="12700" b="10795"/>
                <wp:wrapSquare wrapText="bothSides"/>
                <wp:docPr id="2229918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5895" cy="1370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ED64AA" w14:textId="77777777" w:rsidR="00212A80" w:rsidRPr="00212A80" w:rsidRDefault="00212A80" w:rsidP="00C30EE4">
                            <w:pPr>
                              <w:pStyle w:val="ListParagraph"/>
                              <w:spacing w:after="0" w:line="240" w:lineRule="exact"/>
                              <w:ind w:right="540" w:hanging="360"/>
                              <w:jc w:val="center"/>
                              <w:rPr>
                                <w:rFonts w:eastAsia="Times New Roman" w:cs="Calibri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212A80">
                              <w:rPr>
                                <w:rFonts w:eastAsia="Times New Roman" w:cs="Calibri"/>
                                <w:b/>
                                <w:sz w:val="20"/>
                                <w:szCs w:val="20"/>
                                <w:lang w:val="en"/>
                              </w:rPr>
                              <w:t>Instructions</w:t>
                            </w:r>
                          </w:p>
                          <w:p w14:paraId="2D3B7BC4" w14:textId="6180E2A1" w:rsidR="00212A80" w:rsidRPr="00212A80" w:rsidRDefault="00212A80" w:rsidP="00212A80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 xml:space="preserve">Please verify that all new personnel listed in this submission have completed the mandatory IACUC training requirements.  If you have any </w:t>
                            </w:r>
                            <w:r w:rsidR="006F0CCC"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>questions,</w:t>
                            </w:r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 xml:space="preserve"> please send an email to </w:t>
                            </w:r>
                            <w:hyperlink r:id="rId12" w:history="1">
                              <w:r w:rsidR="00863799" w:rsidRPr="000E7D3D">
                                <w:rPr>
                                  <w:rStyle w:val="Hyperlink"/>
                                  <w:rFonts w:eastAsia="Times New Roman" w:cs="Calibri"/>
                                  <w:sz w:val="20"/>
                                  <w:szCs w:val="20"/>
                                  <w:lang w:val="en"/>
                                </w:rPr>
                                <w:t>ORED-IACUC@csulb.edu</w:t>
                              </w:r>
                            </w:hyperlink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 xml:space="preserve"> or call (562) 985-</w:t>
                            </w:r>
                            <w:r w:rsidR="000E7137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>1203</w:t>
                            </w:r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>.</w:t>
                            </w:r>
                          </w:p>
                          <w:p w14:paraId="5E07D5E8" w14:textId="77777777" w:rsidR="00212A80" w:rsidRPr="00212A80" w:rsidRDefault="00212A80" w:rsidP="00212A80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 xml:space="preserve">Complete this form </w:t>
                            </w:r>
                            <w:r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>by responding to each question.</w:t>
                            </w:r>
                            <w:r w:rsidRPr="00212A80">
                              <w:rPr>
                                <w:rFonts w:cs="Calibr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DA61EF6" w14:textId="0537DD16" w:rsidR="00212A80" w:rsidRPr="00212A80" w:rsidRDefault="00212A80" w:rsidP="00212A80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 xml:space="preserve">Submit via email to </w:t>
                            </w:r>
                            <w:hyperlink r:id="rId13" w:history="1">
                              <w:r w:rsidR="00C50557" w:rsidRPr="00207AF4">
                                <w:rPr>
                                  <w:rStyle w:val="Hyperlink"/>
                                  <w:rFonts w:cs="Calibri"/>
                                  <w:sz w:val="20"/>
                                  <w:szCs w:val="20"/>
                                  <w:lang w:val="en"/>
                                </w:rPr>
                                <w:t>ORED-IACUC@csulb.edu</w:t>
                              </w:r>
                            </w:hyperlink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>. In the email subject line, specify IACUC protocol number, PI’s last name, and “Personnel Change</w:t>
                            </w:r>
                            <w:r w:rsidR="00E850EC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 xml:space="preserve"> Request</w:t>
                            </w:r>
                            <w:r w:rsidRPr="00212A80">
                              <w:rPr>
                                <w:rFonts w:eastAsia="Times New Roman" w:cs="Calibri"/>
                                <w:sz w:val="20"/>
                                <w:szCs w:val="20"/>
                                <w:lang w:val="en"/>
                              </w:rPr>
                              <w:t xml:space="preserve">.”  </w:t>
                            </w:r>
                          </w:p>
                          <w:p w14:paraId="18FEC2F9" w14:textId="77777777" w:rsidR="00212A80" w:rsidRDefault="00212A8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138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3.25pt;width:513.85pt;height:107.95pt;z-index:251657728;visibility:visible;mso-wrap-style:square;mso-width-percent: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">
                <v:textbox>
                  <w:txbxContent>
                    <w:p w14:paraId="0BED64AA" w14:textId="77777777" w:rsidR="00212A80" w:rsidRPr="00212A80" w:rsidRDefault="00212A80" w:rsidP="00C30EE4">
                      <w:pPr>
                        <w:pStyle w:val="ListParagraph"/>
                        <w:spacing w:after="0" w:line="240" w:lineRule="exact"/>
                        <w:ind w:right="540" w:hanging="360"/>
                        <w:jc w:val="center"/>
                        <w:rPr>
                          <w:rFonts w:eastAsia="Times New Roman" w:cs="Calibri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212A80">
                        <w:rPr>
                          <w:rFonts w:eastAsia="Times New Roman" w:cs="Calibri"/>
                          <w:b/>
                          <w:sz w:val="20"/>
                          <w:szCs w:val="20"/>
                          <w:lang w:val="en"/>
                        </w:rPr>
                        <w:t>Instructions</w:t>
                      </w:r>
                    </w:p>
                    <w:p w14:paraId="2D3B7BC4" w14:textId="6180E2A1" w:rsidR="00212A80" w:rsidRPr="00212A80" w:rsidRDefault="00212A80" w:rsidP="00212A80">
                      <w:pPr>
                        <w:numPr>
                          <w:ilvl w:val="0"/>
                          <w:numId w:val="6"/>
                        </w:numPr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</w:pPr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 xml:space="preserve">Please verify that all new personnel listed in this submission have completed the mandatory IACUC training requirements.  If you have any </w:t>
                      </w:r>
                      <w:r w:rsidR="006F0CCC"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>questions,</w:t>
                      </w:r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 xml:space="preserve"> please send an email to </w:t>
                      </w:r>
                      <w:hyperlink r:id="rId14" w:history="1">
                        <w:r w:rsidR="00863799" w:rsidRPr="000E7D3D">
                          <w:rPr>
                            <w:rStyle w:val="Hyperlink"/>
                            <w:rFonts w:eastAsia="Times New Roman" w:cs="Calibri"/>
                            <w:sz w:val="20"/>
                            <w:szCs w:val="20"/>
                            <w:lang w:val="en"/>
                          </w:rPr>
                          <w:t>ORED-IACUC@csulb.edu</w:t>
                        </w:r>
                      </w:hyperlink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 xml:space="preserve"> or call (562) 985-</w:t>
                      </w:r>
                      <w:r w:rsidR="000E7137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>1203</w:t>
                      </w:r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>.</w:t>
                      </w:r>
                    </w:p>
                    <w:p w14:paraId="5E07D5E8" w14:textId="77777777" w:rsidR="00212A80" w:rsidRPr="00212A80" w:rsidRDefault="00212A80" w:rsidP="00212A80">
                      <w:pPr>
                        <w:numPr>
                          <w:ilvl w:val="0"/>
                          <w:numId w:val="6"/>
                        </w:numPr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</w:pPr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 xml:space="preserve">Complete this form </w:t>
                      </w:r>
                      <w:r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>by responding to each question.</w:t>
                      </w:r>
                      <w:r w:rsidRPr="00212A80">
                        <w:rPr>
                          <w:rFonts w:cs="Calibri"/>
                          <w:b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DA61EF6" w14:textId="0537DD16" w:rsidR="00212A80" w:rsidRPr="00212A80" w:rsidRDefault="00212A80" w:rsidP="00212A80">
                      <w:pPr>
                        <w:numPr>
                          <w:ilvl w:val="0"/>
                          <w:numId w:val="6"/>
                        </w:numPr>
                        <w:rPr>
                          <w:rFonts w:cs="Calibri"/>
                          <w:sz w:val="20"/>
                          <w:szCs w:val="20"/>
                          <w:lang w:val="en"/>
                        </w:rPr>
                      </w:pPr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 xml:space="preserve">Submit via email to </w:t>
                      </w:r>
                      <w:hyperlink r:id="rId15" w:history="1">
                        <w:r w:rsidR="00C50557" w:rsidRPr="00207AF4">
                          <w:rPr>
                            <w:rStyle w:val="Hyperlink"/>
                            <w:rFonts w:cs="Calibri"/>
                            <w:sz w:val="20"/>
                            <w:szCs w:val="20"/>
                            <w:lang w:val="en"/>
                          </w:rPr>
                          <w:t>ORED-IACUC@csulb.edu</w:t>
                        </w:r>
                      </w:hyperlink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>. In the email subject line, specify IACUC protocol number, PI’s last name, and “Personnel Change</w:t>
                      </w:r>
                      <w:r w:rsidR="00E850EC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 xml:space="preserve"> Request</w:t>
                      </w:r>
                      <w:r w:rsidRPr="00212A80">
                        <w:rPr>
                          <w:rFonts w:eastAsia="Times New Roman" w:cs="Calibri"/>
                          <w:sz w:val="20"/>
                          <w:szCs w:val="20"/>
                          <w:lang w:val="en"/>
                        </w:rPr>
                        <w:t xml:space="preserve">.”  </w:t>
                      </w:r>
                    </w:p>
                    <w:p w14:paraId="18FEC2F9" w14:textId="77777777" w:rsidR="00212A80" w:rsidRDefault="00212A80"/>
                  </w:txbxContent>
                </v:textbox>
                <w10:wrap type="square"/>
              </v:shape>
            </w:pict>
          </mc:Fallback>
        </mc:AlternateContent>
      </w:r>
      <w:r w:rsidR="00212A80" w:rsidRPr="00212A80">
        <w:rPr>
          <w:rFonts w:eastAsia="Times New Roman" w:cs="Calibri"/>
          <w:b/>
          <w:sz w:val="20"/>
          <w:szCs w:val="20"/>
          <w:lang w:val="en"/>
        </w:rPr>
        <w:t>Personnel Change</w:t>
      </w:r>
      <w:r w:rsidR="00E850EC">
        <w:rPr>
          <w:rFonts w:eastAsia="Times New Roman" w:cs="Calibri"/>
          <w:b/>
          <w:sz w:val="20"/>
          <w:szCs w:val="20"/>
          <w:lang w:val="en"/>
        </w:rPr>
        <w:t xml:space="preserve"> Request</w:t>
      </w:r>
      <w:r w:rsidR="00212A80" w:rsidRPr="00212A80">
        <w:rPr>
          <w:rFonts w:eastAsia="Times New Roman" w:cs="Calibri"/>
          <w:b/>
          <w:sz w:val="20"/>
          <w:szCs w:val="20"/>
          <w:lang w:val="en"/>
        </w:rPr>
        <w:t xml:space="preserve"> Form </w:t>
      </w:r>
    </w:p>
    <w:p w14:paraId="0E1D1155" w14:textId="77777777" w:rsidR="00396E57" w:rsidRPr="00212A80" w:rsidRDefault="007E30AD" w:rsidP="00396E57">
      <w:pPr>
        <w:pStyle w:val="ListParagraph"/>
        <w:numPr>
          <w:ilvl w:val="0"/>
          <w:numId w:val="3"/>
        </w:numPr>
        <w:ind w:left="360" w:hanging="180"/>
        <w:rPr>
          <w:rFonts w:cs="Calibri"/>
          <w:b/>
          <w:sz w:val="20"/>
          <w:szCs w:val="20"/>
        </w:rPr>
      </w:pPr>
      <w:r w:rsidRPr="00212A80">
        <w:rPr>
          <w:rFonts w:cs="Calibri"/>
          <w:b/>
          <w:sz w:val="20"/>
          <w:szCs w:val="20"/>
        </w:rPr>
        <w:t>Protocol Information</w:t>
      </w:r>
    </w:p>
    <w:p w14:paraId="0C2EA347" w14:textId="77777777" w:rsidR="007E30AD" w:rsidRPr="00212A80" w:rsidRDefault="007E30AD" w:rsidP="007E30AD">
      <w:pPr>
        <w:rPr>
          <w:rFonts w:cs="Calibri"/>
          <w:sz w:val="20"/>
          <w:szCs w:val="20"/>
          <w:u w:val="single"/>
        </w:rPr>
      </w:pPr>
      <w:r w:rsidRPr="00212A80">
        <w:rPr>
          <w:rFonts w:cs="Calibri"/>
          <w:sz w:val="20"/>
          <w:szCs w:val="20"/>
        </w:rPr>
        <w:t>Name of Principal Investigator:</w:t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="00ED08AD" w:rsidRPr="00212A80">
        <w:rPr>
          <w:rFonts w:cs="Calibri"/>
          <w:sz w:val="20"/>
          <w:szCs w:val="20"/>
          <w:u w:val="single"/>
        </w:rPr>
        <w:t xml:space="preserve">                 </w:t>
      </w:r>
      <w:r w:rsidRPr="00212A80">
        <w:rPr>
          <w:rFonts w:cs="Calibri"/>
          <w:sz w:val="20"/>
          <w:szCs w:val="20"/>
          <w:u w:val="single"/>
        </w:rPr>
        <w:tab/>
      </w:r>
    </w:p>
    <w:p w14:paraId="743A9383" w14:textId="77777777" w:rsidR="007E30AD" w:rsidRPr="00212A80" w:rsidRDefault="007E30AD" w:rsidP="007E30AD">
      <w:pPr>
        <w:rPr>
          <w:rFonts w:cs="Calibri"/>
          <w:sz w:val="20"/>
          <w:szCs w:val="20"/>
          <w:u w:val="single"/>
        </w:rPr>
      </w:pPr>
      <w:r w:rsidRPr="00212A80">
        <w:rPr>
          <w:rFonts w:cs="Calibri"/>
          <w:sz w:val="20"/>
          <w:szCs w:val="20"/>
        </w:rPr>
        <w:t>Title of Project as Approved:</w:t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="00BE4C16" w:rsidRPr="00212A80">
        <w:rPr>
          <w:rFonts w:cs="Calibri"/>
          <w:sz w:val="20"/>
          <w:szCs w:val="20"/>
          <w:u w:val="single"/>
        </w:rPr>
        <w:t xml:space="preserve">______    </w:t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</w:p>
    <w:p w14:paraId="0639F5B0" w14:textId="77777777" w:rsidR="00CD1104" w:rsidRPr="00212A80" w:rsidRDefault="00212A80" w:rsidP="007E30AD">
      <w:pPr>
        <w:rPr>
          <w:rFonts w:cs="Calibri"/>
          <w:sz w:val="20"/>
          <w:szCs w:val="20"/>
          <w:u w:val="single"/>
        </w:rPr>
      </w:pPr>
      <w:r w:rsidRPr="00212A80">
        <w:rPr>
          <w:rFonts w:cs="Calibri"/>
          <w:sz w:val="20"/>
          <w:szCs w:val="20"/>
        </w:rPr>
        <w:t xml:space="preserve">IACUC </w:t>
      </w:r>
      <w:proofErr w:type="gramStart"/>
      <w:r w:rsidRPr="00212A80">
        <w:rPr>
          <w:rFonts w:cs="Calibri"/>
          <w:sz w:val="20"/>
          <w:szCs w:val="20"/>
        </w:rPr>
        <w:t>Protocol #</w:t>
      </w:r>
      <w:r w:rsidR="007E30AD" w:rsidRPr="00212A80">
        <w:rPr>
          <w:rFonts w:cs="Calibri"/>
          <w:sz w:val="20"/>
          <w:szCs w:val="20"/>
        </w:rPr>
        <w:t>:</w:t>
      </w:r>
      <w:r w:rsidR="007E30AD" w:rsidRPr="00212A80">
        <w:rPr>
          <w:rFonts w:cs="Calibri"/>
          <w:sz w:val="20"/>
          <w:szCs w:val="20"/>
          <w:u w:val="single"/>
        </w:rPr>
        <w:tab/>
      </w:r>
      <w:r w:rsidR="007E30AD" w:rsidRPr="00212A80">
        <w:rPr>
          <w:rFonts w:cs="Calibri"/>
          <w:sz w:val="20"/>
          <w:szCs w:val="20"/>
          <w:u w:val="single"/>
        </w:rPr>
        <w:tab/>
      </w:r>
      <w:r w:rsidR="007E30AD"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 xml:space="preserve">                   </w:t>
      </w:r>
      <w:r w:rsidRPr="00212A80">
        <w:rPr>
          <w:rFonts w:cs="Calibri"/>
          <w:sz w:val="20"/>
          <w:szCs w:val="20"/>
        </w:rPr>
        <w:t xml:space="preserve">     </w:t>
      </w:r>
      <w:proofErr w:type="gramEnd"/>
      <w:r w:rsidRPr="00212A80">
        <w:rPr>
          <w:rFonts w:cs="Calibri"/>
          <w:sz w:val="20"/>
          <w:szCs w:val="20"/>
        </w:rPr>
        <w:t xml:space="preserve"> </w:t>
      </w:r>
      <w:r w:rsidR="00CD1104" w:rsidRPr="00212A80">
        <w:rPr>
          <w:rFonts w:cs="Calibri"/>
          <w:sz w:val="20"/>
          <w:szCs w:val="20"/>
        </w:rPr>
        <w:t>Species</w:t>
      </w:r>
      <w:r w:rsidR="00EC2AC3" w:rsidRPr="00212A80">
        <w:rPr>
          <w:rFonts w:cs="Calibri"/>
          <w:sz w:val="20"/>
          <w:szCs w:val="20"/>
        </w:rPr>
        <w:t>:</w:t>
      </w:r>
      <w:r w:rsidR="00EC2AC3" w:rsidRPr="00212A80">
        <w:rPr>
          <w:rFonts w:cs="Calibri"/>
          <w:sz w:val="20"/>
          <w:szCs w:val="20"/>
          <w:u w:val="single"/>
        </w:rPr>
        <w:tab/>
        <w:t xml:space="preserve">                                                    </w:t>
      </w:r>
      <w:r w:rsidR="00BE4C16" w:rsidRPr="00212A80">
        <w:rPr>
          <w:rFonts w:cs="Calibri"/>
          <w:sz w:val="20"/>
          <w:szCs w:val="20"/>
          <w:u w:val="single"/>
        </w:rPr>
        <w:t xml:space="preserve">              </w:t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</w:rPr>
        <w:tab/>
      </w:r>
      <w:r w:rsidRPr="00212A80">
        <w:rPr>
          <w:rFonts w:cs="Calibri"/>
          <w:sz w:val="20"/>
          <w:szCs w:val="20"/>
        </w:rPr>
        <w:tab/>
      </w:r>
      <w:r w:rsidR="00CD1104" w:rsidRPr="00212A80">
        <w:rPr>
          <w:rFonts w:cs="Calibri"/>
          <w:sz w:val="20"/>
          <w:szCs w:val="20"/>
        </w:rPr>
        <w:t xml:space="preserve">                                                                                         </w:t>
      </w:r>
    </w:p>
    <w:p w14:paraId="78932665" w14:textId="77777777" w:rsidR="00E9450D" w:rsidRPr="00212A80" w:rsidRDefault="00271C38" w:rsidP="00B55CC6">
      <w:pPr>
        <w:pStyle w:val="ListParagraph"/>
        <w:numPr>
          <w:ilvl w:val="0"/>
          <w:numId w:val="3"/>
        </w:numPr>
        <w:ind w:left="360" w:hanging="180"/>
        <w:rPr>
          <w:rFonts w:cs="Calibri"/>
          <w:b/>
          <w:sz w:val="20"/>
          <w:szCs w:val="20"/>
        </w:rPr>
      </w:pPr>
      <w:r w:rsidRPr="00212A80">
        <w:rPr>
          <w:rFonts w:cs="Calibri"/>
          <w:b/>
          <w:sz w:val="20"/>
          <w:szCs w:val="20"/>
        </w:rPr>
        <w:t>Request to Add New Personnel (</w:t>
      </w:r>
      <w:r w:rsidR="003A128F" w:rsidRPr="00212A80">
        <w:rPr>
          <w:rFonts w:cs="Calibri"/>
          <w:b/>
          <w:i/>
          <w:sz w:val="20"/>
          <w:szCs w:val="20"/>
        </w:rPr>
        <w:t>T</w:t>
      </w:r>
      <w:r w:rsidRPr="00212A80">
        <w:rPr>
          <w:rFonts w:cs="Calibri"/>
          <w:b/>
          <w:i/>
          <w:sz w:val="20"/>
          <w:szCs w:val="20"/>
        </w:rPr>
        <w:t>his section can be duplicated when needed</w:t>
      </w:r>
      <w:r w:rsidRPr="00212A80">
        <w:rPr>
          <w:rFonts w:cs="Calibri"/>
          <w:b/>
          <w:sz w:val="20"/>
          <w:szCs w:val="20"/>
        </w:rPr>
        <w:t>)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2382"/>
        <w:gridCol w:w="272"/>
        <w:gridCol w:w="345"/>
        <w:gridCol w:w="1246"/>
        <w:gridCol w:w="1332"/>
        <w:gridCol w:w="1949"/>
        <w:gridCol w:w="481"/>
        <w:gridCol w:w="941"/>
        <w:gridCol w:w="1846"/>
      </w:tblGrid>
      <w:tr w:rsidR="00E9450D" w:rsidRPr="00212A80" w14:paraId="7690DA46" w14:textId="77777777" w:rsidTr="00195B97">
        <w:trPr>
          <w:cantSplit/>
          <w:trHeight w:val="202"/>
        </w:trPr>
        <w:tc>
          <w:tcPr>
            <w:tcW w:w="1389" w:type="pct"/>
            <w:gridSpan w:val="3"/>
            <w:shd w:val="clear" w:color="auto" w:fill="D0CECE"/>
            <w:vAlign w:val="center"/>
          </w:tcPr>
          <w:p w14:paraId="4034D924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Last Name</w:t>
            </w:r>
          </w:p>
        </w:tc>
        <w:tc>
          <w:tcPr>
            <w:tcW w:w="1194" w:type="pct"/>
            <w:gridSpan w:val="2"/>
            <w:shd w:val="clear" w:color="auto" w:fill="D0CECE"/>
            <w:vAlign w:val="center"/>
          </w:tcPr>
          <w:p w14:paraId="467B1C02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First Name</w:t>
            </w:r>
          </w:p>
        </w:tc>
        <w:tc>
          <w:tcPr>
            <w:tcW w:w="903" w:type="pct"/>
            <w:shd w:val="clear" w:color="auto" w:fill="D0CECE"/>
            <w:vAlign w:val="center"/>
          </w:tcPr>
          <w:p w14:paraId="7BEE6213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proofErr w:type="spellStart"/>
            <w:r w:rsidRPr="00212A80">
              <w:rPr>
                <w:rFonts w:cs="Calibri"/>
                <w:b/>
                <w:sz w:val="20"/>
                <w:szCs w:val="20"/>
              </w:rPr>
              <w:t>eMail</w:t>
            </w:r>
            <w:proofErr w:type="spellEnd"/>
            <w:r w:rsidRPr="00212A80">
              <w:rPr>
                <w:rFonts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59" w:type="pct"/>
            <w:gridSpan w:val="2"/>
            <w:shd w:val="clear" w:color="auto" w:fill="D0CECE"/>
            <w:vAlign w:val="center"/>
          </w:tcPr>
          <w:p w14:paraId="03355B95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Campus ID</w:t>
            </w:r>
            <w:r w:rsidR="00CC0C30" w:rsidRPr="00212A80">
              <w:rPr>
                <w:rFonts w:cs="Calibri"/>
                <w:b/>
                <w:sz w:val="20"/>
                <w:szCs w:val="20"/>
              </w:rPr>
              <w:t>#</w:t>
            </w:r>
          </w:p>
        </w:tc>
        <w:tc>
          <w:tcPr>
            <w:tcW w:w="855" w:type="pct"/>
            <w:shd w:val="clear" w:color="auto" w:fill="D0CECE"/>
            <w:vAlign w:val="center"/>
          </w:tcPr>
          <w:p w14:paraId="31070D2A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CITI Member #</w:t>
            </w:r>
          </w:p>
        </w:tc>
      </w:tr>
      <w:tr w:rsidR="00E9450D" w:rsidRPr="00212A80" w14:paraId="1E2BABD4" w14:textId="77777777" w:rsidTr="00212A80">
        <w:trPr>
          <w:cantSplit/>
          <w:trHeight w:val="247"/>
        </w:trPr>
        <w:tc>
          <w:tcPr>
            <w:tcW w:w="1389" w:type="pct"/>
            <w:gridSpan w:val="3"/>
            <w:tcBorders>
              <w:bottom w:val="single" w:sz="4" w:space="0" w:color="auto"/>
            </w:tcBorders>
            <w:vAlign w:val="center"/>
          </w:tcPr>
          <w:p w14:paraId="2E12B45B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1194" w:type="pct"/>
            <w:gridSpan w:val="2"/>
            <w:tcBorders>
              <w:bottom w:val="single" w:sz="4" w:space="0" w:color="auto"/>
            </w:tcBorders>
            <w:vAlign w:val="center"/>
          </w:tcPr>
          <w:p w14:paraId="1E9DC387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903" w:type="pct"/>
            <w:tcBorders>
              <w:bottom w:val="single" w:sz="4" w:space="0" w:color="auto"/>
            </w:tcBorders>
            <w:vAlign w:val="center"/>
          </w:tcPr>
          <w:p w14:paraId="2562DBED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659" w:type="pct"/>
            <w:gridSpan w:val="2"/>
            <w:tcBorders>
              <w:bottom w:val="single" w:sz="4" w:space="0" w:color="auto"/>
            </w:tcBorders>
            <w:vAlign w:val="center"/>
          </w:tcPr>
          <w:p w14:paraId="5C9BCA52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855" w:type="pct"/>
            <w:tcBorders>
              <w:bottom w:val="single" w:sz="4" w:space="0" w:color="auto"/>
            </w:tcBorders>
            <w:vAlign w:val="center"/>
          </w:tcPr>
          <w:p w14:paraId="5FAD809B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E9450D" w:rsidRPr="00212A80" w14:paraId="17B0A229" w14:textId="77777777" w:rsidTr="00195B97">
        <w:trPr>
          <w:cantSplit/>
          <w:trHeight w:val="116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6B9E9D" w14:textId="77777777" w:rsidR="00E9450D" w:rsidRPr="00212A80" w:rsidRDefault="00E9450D" w:rsidP="00195B97">
            <w:pPr>
              <w:jc w:val="center"/>
              <w:rPr>
                <w:rFonts w:eastAsia="MS Gothic" w:cs="Calibri"/>
                <w:b/>
                <w:sz w:val="20"/>
                <w:szCs w:val="20"/>
              </w:rPr>
            </w:pPr>
            <w:r w:rsidRPr="00212A80">
              <w:rPr>
                <w:rFonts w:eastAsia="MS Gothic" w:cs="Calibri"/>
                <w:b/>
                <w:sz w:val="20"/>
                <w:szCs w:val="20"/>
              </w:rPr>
              <w:t>Status</w:t>
            </w:r>
          </w:p>
        </w:tc>
      </w:tr>
      <w:tr w:rsidR="00657ADB" w:rsidRPr="00212A80" w14:paraId="5DA10FA4" w14:textId="77777777" w:rsidTr="00205637">
        <w:trPr>
          <w:cantSplit/>
          <w:trHeight w:val="539"/>
        </w:trPr>
        <w:tc>
          <w:tcPr>
            <w:tcW w:w="1103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vAlign w:val="center"/>
          </w:tcPr>
          <w:p w14:paraId="6E49D06A" w14:textId="66FF103F" w:rsidR="00657ADB" w:rsidRPr="00212A80" w:rsidRDefault="00000000" w:rsidP="00195B97">
            <w:pPr>
              <w:jc w:val="both"/>
              <w:rPr>
                <w:rFonts w:eastAsia="MS Gothic" w:cs="Calibri"/>
                <w:sz w:val="20"/>
                <w:szCs w:val="20"/>
              </w:rPr>
            </w:pPr>
            <w:sdt>
              <w:sdtPr>
                <w:rPr>
                  <w:rFonts w:eastAsia="MS Gothic" w:cs="Calibri"/>
                  <w:sz w:val="28"/>
                  <w:szCs w:val="28"/>
                </w:rPr>
                <w:id w:val="-491714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12A80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657ADB" w:rsidRPr="00212A80">
              <w:rPr>
                <w:rFonts w:eastAsia="MS Gothic" w:cs="Calibri"/>
                <w:sz w:val="20"/>
                <w:szCs w:val="20"/>
              </w:rPr>
              <w:t>Undergraduate Student</w:t>
            </w:r>
          </w:p>
          <w:p w14:paraId="20CD6453" w14:textId="4AC0F82F" w:rsidR="00657ADB" w:rsidRPr="00212A80" w:rsidRDefault="00000000" w:rsidP="00195B97">
            <w:pPr>
              <w:jc w:val="both"/>
              <w:rPr>
                <w:rFonts w:eastAsia="MS Gothic" w:cs="Calibri"/>
                <w:sz w:val="20"/>
                <w:szCs w:val="20"/>
              </w:rPr>
            </w:pPr>
            <w:sdt>
              <w:sdtPr>
                <w:rPr>
                  <w:rFonts w:eastAsia="MS Gothic" w:cs="Calibri"/>
                  <w:sz w:val="28"/>
                  <w:szCs w:val="28"/>
                </w:rPr>
                <w:id w:val="-102817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657ADB" w:rsidRPr="00212A80">
              <w:rPr>
                <w:rFonts w:eastAsia="MS Gothic" w:cs="Calibri"/>
                <w:sz w:val="20"/>
                <w:szCs w:val="20"/>
              </w:rPr>
              <w:t>Graduate Student</w:t>
            </w:r>
          </w:p>
        </w:tc>
        <w:tc>
          <w:tcPr>
            <w:tcW w:w="863" w:type="pct"/>
            <w:gridSpan w:val="3"/>
            <w:vMerge w:val="restart"/>
            <w:tcBorders>
              <w:top w:val="single" w:sz="2" w:space="0" w:color="auto"/>
              <w:left w:val="nil"/>
              <w:right w:val="single" w:sz="4" w:space="0" w:color="auto"/>
            </w:tcBorders>
            <w:shd w:val="clear" w:color="auto" w:fill="FFFFFF"/>
            <w:vAlign w:val="center"/>
          </w:tcPr>
          <w:p w14:paraId="028E9AB3" w14:textId="026B49CA" w:rsidR="00657ADB" w:rsidRPr="00212A80" w:rsidRDefault="00000000" w:rsidP="00195B97">
            <w:pPr>
              <w:rPr>
                <w:rFonts w:cs="Calibri"/>
                <w:sz w:val="20"/>
                <w:szCs w:val="20"/>
                <w:u w:val="single"/>
              </w:rPr>
            </w:pPr>
            <w:sdt>
              <w:sdtPr>
                <w:rPr>
                  <w:rFonts w:eastAsia="MS Gothic" w:cs="Calibri"/>
                  <w:sz w:val="28"/>
                  <w:szCs w:val="28"/>
                </w:rPr>
                <w:id w:val="68647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657ADB" w:rsidRPr="00212A80">
              <w:rPr>
                <w:rFonts w:eastAsia="MS Gothic" w:cs="Calibri"/>
                <w:sz w:val="20"/>
                <w:szCs w:val="20"/>
              </w:rPr>
              <w:t>Volunteer</w:t>
            </w:r>
            <w:r w:rsidR="00657ADB" w:rsidRPr="00212A80">
              <w:rPr>
                <w:rFonts w:cs="Calibri"/>
                <w:sz w:val="20"/>
                <w:szCs w:val="20"/>
                <w:u w:val="single"/>
              </w:rPr>
              <w:br/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54665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212A80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proofErr w:type="gramStart"/>
            <w:r w:rsidR="00657ADB" w:rsidRPr="00212A80">
              <w:rPr>
                <w:rFonts w:eastAsia="MS Gothic" w:cs="Calibri"/>
                <w:sz w:val="20"/>
                <w:szCs w:val="20"/>
              </w:rPr>
              <w:t>Post-Doc</w:t>
            </w:r>
            <w:proofErr w:type="gramEnd"/>
            <w:r w:rsidR="00657ADB" w:rsidRPr="00212A80">
              <w:rPr>
                <w:rFonts w:eastAsia="MS Gothic" w:cs="Calibri"/>
                <w:sz w:val="20"/>
                <w:szCs w:val="20"/>
              </w:rPr>
              <w:br/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70861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12A80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657ADB" w:rsidRPr="00212A80">
              <w:rPr>
                <w:rFonts w:eastAsia="MS Gothic" w:cs="Calibri"/>
                <w:sz w:val="20"/>
                <w:szCs w:val="20"/>
              </w:rPr>
              <w:t>External PI</w:t>
            </w:r>
          </w:p>
        </w:tc>
        <w:tc>
          <w:tcPr>
            <w:tcW w:w="1743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3D170A3" w14:textId="45252459" w:rsidR="00657ADB" w:rsidRPr="00212A80" w:rsidRDefault="00000000" w:rsidP="00195B97">
            <w:pPr>
              <w:jc w:val="both"/>
              <w:rPr>
                <w:rFonts w:cs="Calibri"/>
                <w:sz w:val="20"/>
                <w:szCs w:val="20"/>
                <w:u w:val="single"/>
              </w:rPr>
            </w:pPr>
            <w:sdt>
              <w:sdtPr>
                <w:rPr>
                  <w:rFonts w:eastAsia="MS Gothic" w:cs="Calibri"/>
                  <w:sz w:val="28"/>
                  <w:szCs w:val="28"/>
                </w:rPr>
                <w:id w:val="1427149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657ADB" w:rsidRPr="00212A80">
              <w:rPr>
                <w:rFonts w:eastAsia="MS Gothic" w:cs="Calibri"/>
                <w:sz w:val="20"/>
                <w:szCs w:val="20"/>
              </w:rPr>
              <w:t>Other (Explain):</w:t>
            </w:r>
          </w:p>
        </w:tc>
        <w:tc>
          <w:tcPr>
            <w:tcW w:w="12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DAEC1F" w14:textId="08F5F95E" w:rsidR="00657ADB" w:rsidRPr="00212A80" w:rsidRDefault="00000000" w:rsidP="00657ADB">
            <w:pPr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eastAsia="MS Gothic" w:cs="Calibri"/>
                  <w:sz w:val="28"/>
                  <w:szCs w:val="28"/>
                </w:rPr>
                <w:id w:val="-803312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CC0C30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CC0C30" w:rsidRPr="00212A80">
              <w:rPr>
                <w:rFonts w:cs="Calibri"/>
                <w:b/>
                <w:sz w:val="20"/>
                <w:szCs w:val="20"/>
              </w:rPr>
              <w:t xml:space="preserve">I Authorize This Person to have </w:t>
            </w:r>
            <w:r w:rsidR="00B55CC6" w:rsidRPr="00212A80">
              <w:rPr>
                <w:rFonts w:cs="Calibri"/>
                <w:b/>
                <w:sz w:val="20"/>
                <w:szCs w:val="20"/>
              </w:rPr>
              <w:t xml:space="preserve">HSCI </w:t>
            </w:r>
            <w:r w:rsidR="00657ADB" w:rsidRPr="00212A80">
              <w:rPr>
                <w:rFonts w:cs="Calibri"/>
                <w:b/>
                <w:sz w:val="20"/>
                <w:szCs w:val="20"/>
              </w:rPr>
              <w:t>Vivarium Access.</w:t>
            </w:r>
          </w:p>
        </w:tc>
      </w:tr>
      <w:tr w:rsidR="00657ADB" w:rsidRPr="00212A80" w14:paraId="31032E57" w14:textId="77777777" w:rsidTr="00205637">
        <w:trPr>
          <w:cantSplit/>
          <w:trHeight w:val="566"/>
        </w:trPr>
        <w:tc>
          <w:tcPr>
            <w:tcW w:w="1103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6E1F121" w14:textId="77777777" w:rsidR="00657ADB" w:rsidRPr="00212A80" w:rsidRDefault="00657ADB" w:rsidP="00195B97">
            <w:pPr>
              <w:jc w:val="both"/>
              <w:rPr>
                <w:rFonts w:eastAsia="MS Gothic" w:cs="Calibri"/>
                <w:sz w:val="20"/>
                <w:szCs w:val="20"/>
              </w:rPr>
            </w:pPr>
          </w:p>
        </w:tc>
        <w:tc>
          <w:tcPr>
            <w:tcW w:w="863" w:type="pct"/>
            <w:gridSpan w:val="3"/>
            <w:vMerge/>
            <w:tcBorders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C3DB5" w14:textId="77777777" w:rsidR="00657ADB" w:rsidRPr="00212A80" w:rsidRDefault="00657ADB" w:rsidP="00195B97">
            <w:pPr>
              <w:rPr>
                <w:rFonts w:eastAsia="MS Gothic" w:cs="Calibri"/>
                <w:sz w:val="20"/>
                <w:szCs w:val="20"/>
              </w:rPr>
            </w:pPr>
          </w:p>
        </w:tc>
        <w:tc>
          <w:tcPr>
            <w:tcW w:w="1743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07FD82" w14:textId="77777777" w:rsidR="00657ADB" w:rsidRPr="00212A80" w:rsidRDefault="00657ADB" w:rsidP="00195B97">
            <w:pPr>
              <w:jc w:val="both"/>
              <w:rPr>
                <w:rFonts w:eastAsia="MS Gothic" w:cs="Calibri"/>
                <w:sz w:val="20"/>
                <w:szCs w:val="20"/>
              </w:rPr>
            </w:pPr>
          </w:p>
        </w:tc>
        <w:tc>
          <w:tcPr>
            <w:tcW w:w="12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9512E8" w14:textId="5E9AA3CF" w:rsidR="00657ADB" w:rsidRPr="00212A80" w:rsidRDefault="00000000" w:rsidP="00657ADB">
            <w:pPr>
              <w:rPr>
                <w:rFonts w:eastAsia="MS Gothic" w:cs="Calibri"/>
                <w:b/>
                <w:sz w:val="20"/>
                <w:szCs w:val="20"/>
              </w:rPr>
            </w:pPr>
            <w:sdt>
              <w:sdtPr>
                <w:rPr>
                  <w:rFonts w:eastAsia="MS Gothic" w:cs="Calibri"/>
                  <w:sz w:val="28"/>
                  <w:szCs w:val="28"/>
                </w:rPr>
                <w:id w:val="394778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b/>
                <w:sz w:val="20"/>
                <w:szCs w:val="20"/>
              </w:rPr>
              <w:t xml:space="preserve"> </w:t>
            </w:r>
            <w:r w:rsidR="00CC0C30" w:rsidRPr="00212A80">
              <w:rPr>
                <w:rFonts w:eastAsia="MS Gothic" w:cs="Calibri"/>
                <w:b/>
                <w:sz w:val="20"/>
                <w:szCs w:val="20"/>
              </w:rPr>
              <w:t xml:space="preserve">I am requesting </w:t>
            </w:r>
            <w:r w:rsidR="00B55CC6" w:rsidRPr="00212A80">
              <w:rPr>
                <w:rFonts w:eastAsia="MS Gothic" w:cs="Calibri"/>
                <w:b/>
                <w:sz w:val="20"/>
                <w:szCs w:val="20"/>
              </w:rPr>
              <w:t xml:space="preserve">a </w:t>
            </w:r>
            <w:r w:rsidR="00CC0C30" w:rsidRPr="00212A80">
              <w:rPr>
                <w:rFonts w:eastAsia="MS Gothic" w:cs="Calibri"/>
                <w:b/>
                <w:sz w:val="20"/>
                <w:szCs w:val="20"/>
              </w:rPr>
              <w:t>Vivarium Key Fob for this Person.</w:t>
            </w:r>
          </w:p>
        </w:tc>
      </w:tr>
      <w:tr w:rsidR="00E9450D" w:rsidRPr="00212A80" w14:paraId="70E34523" w14:textId="77777777" w:rsidTr="00212A80">
        <w:trPr>
          <w:cantSplit/>
          <w:trHeight w:val="242"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2159433" w14:textId="77777777" w:rsidR="00E9450D" w:rsidRPr="00212A80" w:rsidRDefault="00E9450D" w:rsidP="00195B97">
            <w:pPr>
              <w:jc w:val="center"/>
              <w:rPr>
                <w:rFonts w:eastAsia="MS Gothic" w:cs="Calibri"/>
                <w:b/>
                <w:sz w:val="20"/>
                <w:szCs w:val="20"/>
              </w:rPr>
            </w:pPr>
            <w:r w:rsidRPr="00212A80">
              <w:rPr>
                <w:rFonts w:eastAsia="MS Gothic" w:cs="Calibri"/>
                <w:b/>
                <w:sz w:val="20"/>
                <w:szCs w:val="20"/>
              </w:rPr>
              <w:t>Basic Training</w:t>
            </w:r>
          </w:p>
        </w:tc>
      </w:tr>
      <w:tr w:rsidR="00E9450D" w:rsidRPr="00212A80" w14:paraId="387569C5" w14:textId="77777777" w:rsidTr="00205637">
        <w:trPr>
          <w:cantSplit/>
          <w:trHeight w:val="656"/>
        </w:trPr>
        <w:tc>
          <w:tcPr>
            <w:tcW w:w="1229" w:type="pct"/>
            <w:gridSpan w:val="2"/>
            <w:tcBorders>
              <w:top w:val="single" w:sz="4" w:space="0" w:color="auto"/>
            </w:tcBorders>
            <w:vAlign w:val="center"/>
          </w:tcPr>
          <w:p w14:paraId="59E03D09" w14:textId="0D259DC4" w:rsidR="00E9450D" w:rsidRPr="00212A80" w:rsidRDefault="00E9450D" w:rsidP="00195B97">
            <w:pPr>
              <w:rPr>
                <w:rFonts w:eastAsia="MS Gothic" w:cs="Calibri"/>
                <w:sz w:val="20"/>
                <w:szCs w:val="20"/>
              </w:rPr>
            </w:pPr>
            <w:r w:rsidRPr="00212A80">
              <w:rPr>
                <w:rFonts w:eastAsia="MS Gothic" w:cs="Calibri"/>
                <w:b/>
                <w:sz w:val="20"/>
                <w:szCs w:val="20"/>
              </w:rPr>
              <w:t>CITI-</w:t>
            </w:r>
            <w:r w:rsidRPr="00212A80">
              <w:rPr>
                <w:rFonts w:eastAsia="MS Gothic" w:cs="Calibri"/>
                <w:b/>
                <w:i/>
                <w:sz w:val="20"/>
                <w:szCs w:val="20"/>
              </w:rPr>
              <w:t>Working with the IACUC</w:t>
            </w:r>
            <w:r w:rsidRPr="00212A80">
              <w:rPr>
                <w:rFonts w:eastAsia="MS Gothic" w:cs="Calibri"/>
                <w:b/>
                <w:sz w:val="20"/>
                <w:szCs w:val="20"/>
              </w:rPr>
              <w:t>:</w:t>
            </w:r>
            <w:r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-11952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12A80"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</w:t>
            </w:r>
            <w:r w:rsidRPr="00212A80">
              <w:rPr>
                <w:rFonts w:eastAsia="MS Gothic" w:cs="Calibri"/>
                <w:sz w:val="20"/>
                <w:szCs w:val="20"/>
              </w:rPr>
              <w:t>Completed</w:t>
            </w:r>
          </w:p>
        </w:tc>
        <w:tc>
          <w:tcPr>
            <w:tcW w:w="1354" w:type="pct"/>
            <w:gridSpan w:val="3"/>
            <w:tcBorders>
              <w:top w:val="single" w:sz="4" w:space="0" w:color="auto"/>
            </w:tcBorders>
            <w:vAlign w:val="center"/>
          </w:tcPr>
          <w:p w14:paraId="0A925CB6" w14:textId="75A47330" w:rsidR="00E9450D" w:rsidRPr="00212A80" w:rsidRDefault="00E9450D" w:rsidP="00195B97">
            <w:pPr>
              <w:rPr>
                <w:rFonts w:eastAsia="MS Gothic" w:cs="Calibri"/>
                <w:sz w:val="20"/>
                <w:szCs w:val="20"/>
              </w:rPr>
            </w:pPr>
            <w:r w:rsidRPr="00212A80">
              <w:rPr>
                <w:rFonts w:eastAsia="MS Gothic" w:cs="Calibri"/>
                <w:b/>
                <w:sz w:val="20"/>
                <w:szCs w:val="20"/>
              </w:rPr>
              <w:t>CITI-Species Specific Training:</w:t>
            </w:r>
            <w:r w:rsidR="00212A80" w:rsidRPr="00212A80">
              <w:rPr>
                <w:rFonts w:eastAsia="MS Gothic" w:cs="Calibri"/>
                <w:b/>
                <w:sz w:val="20"/>
                <w:szCs w:val="20"/>
              </w:rPr>
              <w:br/>
            </w:r>
            <w:r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12166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Pr="00212A80">
              <w:rPr>
                <w:rFonts w:eastAsia="MS Gothic" w:cs="Calibri"/>
                <w:sz w:val="20"/>
                <w:szCs w:val="20"/>
              </w:rPr>
              <w:t>Completed</w:t>
            </w:r>
          </w:p>
        </w:tc>
        <w:tc>
          <w:tcPr>
            <w:tcW w:w="1126" w:type="pct"/>
            <w:gridSpan w:val="2"/>
            <w:tcBorders>
              <w:top w:val="single" w:sz="4" w:space="0" w:color="auto"/>
            </w:tcBorders>
            <w:vAlign w:val="center"/>
          </w:tcPr>
          <w:p w14:paraId="2BFB6ED0" w14:textId="0F3FE299" w:rsidR="00E9450D" w:rsidRPr="00212A80" w:rsidRDefault="00E9450D" w:rsidP="00195B97">
            <w:pPr>
              <w:rPr>
                <w:rFonts w:eastAsia="MS Gothic" w:cs="Calibri"/>
                <w:sz w:val="20"/>
                <w:szCs w:val="20"/>
              </w:rPr>
            </w:pPr>
            <w:r w:rsidRPr="00212A80">
              <w:rPr>
                <w:rFonts w:eastAsia="MS Gothic" w:cs="Calibri"/>
                <w:b/>
                <w:sz w:val="20"/>
                <w:szCs w:val="20"/>
              </w:rPr>
              <w:t>CNSM-Basic Lab Safety:</w:t>
            </w:r>
            <w:r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Pr="00212A80">
              <w:rPr>
                <w:rFonts w:eastAsia="MS Gothic" w:cs="Calibri"/>
                <w:sz w:val="20"/>
                <w:szCs w:val="20"/>
              </w:rPr>
              <w:br/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438502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Pr="00212A80">
              <w:rPr>
                <w:rFonts w:eastAsia="MS Gothic" w:cs="Calibri"/>
                <w:sz w:val="20"/>
                <w:szCs w:val="20"/>
              </w:rPr>
              <w:t xml:space="preserve">Completed </w:t>
            </w:r>
            <w:r w:rsidR="00CC0C30" w:rsidRPr="00212A80">
              <w:rPr>
                <w:rFonts w:eastAsia="MS Gothic" w:cs="Calibri"/>
                <w:sz w:val="20"/>
                <w:szCs w:val="20"/>
              </w:rPr>
              <w:br/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-2080053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Pr="00212A80">
              <w:rPr>
                <w:rFonts w:eastAsia="MS Gothic" w:cs="Calibri"/>
                <w:sz w:val="20"/>
                <w:szCs w:val="20"/>
              </w:rPr>
              <w:t>Not Applicable</w:t>
            </w:r>
          </w:p>
        </w:tc>
        <w:tc>
          <w:tcPr>
            <w:tcW w:w="1291" w:type="pct"/>
            <w:gridSpan w:val="2"/>
            <w:tcBorders>
              <w:top w:val="single" w:sz="4" w:space="0" w:color="auto"/>
            </w:tcBorders>
            <w:vAlign w:val="center"/>
          </w:tcPr>
          <w:p w14:paraId="67D6D9FB" w14:textId="772C0BD8" w:rsidR="00E9450D" w:rsidRPr="00212A80" w:rsidRDefault="00E9450D" w:rsidP="00195B97">
            <w:pPr>
              <w:rPr>
                <w:rFonts w:eastAsia="MS Gothic" w:cs="Calibri"/>
                <w:sz w:val="20"/>
                <w:szCs w:val="20"/>
              </w:rPr>
            </w:pPr>
            <w:r w:rsidRPr="00212A80">
              <w:rPr>
                <w:rFonts w:eastAsia="MS Gothic" w:cs="Calibri"/>
                <w:b/>
                <w:sz w:val="20"/>
                <w:szCs w:val="20"/>
              </w:rPr>
              <w:t>HSCI Vivarium Orientation:</w:t>
            </w:r>
            <w:r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212A80" w:rsidRPr="00212A80">
              <w:rPr>
                <w:rFonts w:eastAsia="MS Gothic" w:cs="Calibri"/>
                <w:sz w:val="20"/>
                <w:szCs w:val="20"/>
              </w:rPr>
              <w:br/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-141045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12A80"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</w:t>
            </w:r>
            <w:r w:rsidR="00212A80" w:rsidRPr="00212A80">
              <w:rPr>
                <w:rFonts w:eastAsia="MS Gothic" w:cs="Calibri"/>
                <w:sz w:val="20"/>
                <w:szCs w:val="20"/>
              </w:rPr>
              <w:t xml:space="preserve">Completed </w:t>
            </w:r>
            <w:r w:rsidR="00212A80" w:rsidRPr="00212A80">
              <w:rPr>
                <w:rFonts w:eastAsia="MS Gothic" w:cs="Calibri"/>
                <w:sz w:val="20"/>
                <w:szCs w:val="20"/>
              </w:rPr>
              <w:br/>
            </w:r>
            <w:sdt>
              <w:sdtPr>
                <w:rPr>
                  <w:rFonts w:eastAsia="MS Gothic" w:cs="Calibri"/>
                  <w:sz w:val="28"/>
                  <w:szCs w:val="28"/>
                </w:rPr>
                <w:id w:val="-125396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637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205637" w:rsidRPr="00212A80">
              <w:rPr>
                <w:rFonts w:eastAsia="MS Gothic" w:cs="Calibri"/>
                <w:sz w:val="20"/>
                <w:szCs w:val="20"/>
              </w:rPr>
              <w:t xml:space="preserve"> </w:t>
            </w:r>
            <w:r w:rsidR="00212A80" w:rsidRPr="00212A80">
              <w:rPr>
                <w:rFonts w:eastAsia="MS Gothic" w:cs="Calibri"/>
                <w:sz w:val="20"/>
                <w:szCs w:val="20"/>
              </w:rPr>
              <w:t>Not Applicable</w:t>
            </w:r>
          </w:p>
        </w:tc>
      </w:tr>
      <w:tr w:rsidR="00E9450D" w:rsidRPr="00212A80" w14:paraId="44DBC716" w14:textId="77777777" w:rsidTr="00195B97">
        <w:trPr>
          <w:cantSplit/>
          <w:trHeight w:val="508"/>
        </w:trPr>
        <w:tc>
          <w:tcPr>
            <w:tcW w:w="2583" w:type="pct"/>
            <w:gridSpan w:val="5"/>
            <w:shd w:val="clear" w:color="auto" w:fill="D0CECE"/>
            <w:vAlign w:val="center"/>
          </w:tcPr>
          <w:p w14:paraId="0B678083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Protocol Specific Procedure Training Description</w:t>
            </w:r>
          </w:p>
        </w:tc>
        <w:tc>
          <w:tcPr>
            <w:tcW w:w="903" w:type="pct"/>
            <w:shd w:val="clear" w:color="auto" w:fill="D0CECE"/>
            <w:vAlign w:val="center"/>
          </w:tcPr>
          <w:p w14:paraId="1CB9E22E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Proficient (Y/N)</w:t>
            </w:r>
          </w:p>
        </w:tc>
        <w:tc>
          <w:tcPr>
            <w:tcW w:w="1514" w:type="pct"/>
            <w:gridSpan w:val="3"/>
            <w:shd w:val="clear" w:color="auto" w:fill="D0CECE"/>
            <w:vAlign w:val="center"/>
          </w:tcPr>
          <w:p w14:paraId="2226C838" w14:textId="77777777" w:rsidR="00E9450D" w:rsidRPr="00212A80" w:rsidRDefault="00E9450D" w:rsidP="00195B97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Trainer (if Not Proficient)</w:t>
            </w:r>
          </w:p>
        </w:tc>
      </w:tr>
      <w:tr w:rsidR="00E9450D" w:rsidRPr="00212A80" w14:paraId="581B01EF" w14:textId="77777777" w:rsidTr="00195B97">
        <w:trPr>
          <w:cantSplit/>
          <w:trHeight w:val="14"/>
        </w:trPr>
        <w:tc>
          <w:tcPr>
            <w:tcW w:w="2583" w:type="pct"/>
            <w:gridSpan w:val="5"/>
          </w:tcPr>
          <w:p w14:paraId="3E71806B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903" w:type="pct"/>
          </w:tcPr>
          <w:p w14:paraId="23585227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1514" w:type="pct"/>
            <w:gridSpan w:val="3"/>
          </w:tcPr>
          <w:p w14:paraId="0E546E60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</w:tr>
      <w:tr w:rsidR="00E9450D" w:rsidRPr="00212A80" w14:paraId="7F4CA9E1" w14:textId="77777777" w:rsidTr="00195B97">
        <w:trPr>
          <w:cantSplit/>
          <w:trHeight w:val="14"/>
        </w:trPr>
        <w:tc>
          <w:tcPr>
            <w:tcW w:w="2583" w:type="pct"/>
            <w:gridSpan w:val="5"/>
          </w:tcPr>
          <w:p w14:paraId="1F261C59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903" w:type="pct"/>
          </w:tcPr>
          <w:p w14:paraId="141A32BD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1514" w:type="pct"/>
            <w:gridSpan w:val="3"/>
          </w:tcPr>
          <w:p w14:paraId="4C193D2C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</w:tr>
      <w:tr w:rsidR="00E9450D" w:rsidRPr="00212A80" w14:paraId="0E991D06" w14:textId="77777777" w:rsidTr="00195B97">
        <w:trPr>
          <w:cantSplit/>
          <w:trHeight w:val="14"/>
        </w:trPr>
        <w:tc>
          <w:tcPr>
            <w:tcW w:w="2583" w:type="pct"/>
            <w:gridSpan w:val="5"/>
          </w:tcPr>
          <w:p w14:paraId="3B1E2855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903" w:type="pct"/>
          </w:tcPr>
          <w:p w14:paraId="0EFE07A5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1514" w:type="pct"/>
            <w:gridSpan w:val="3"/>
          </w:tcPr>
          <w:p w14:paraId="4277F259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</w:tr>
      <w:tr w:rsidR="00E9450D" w:rsidRPr="00212A80" w14:paraId="1C3A58A5" w14:textId="77777777" w:rsidTr="00195B97">
        <w:trPr>
          <w:cantSplit/>
          <w:trHeight w:val="14"/>
        </w:trPr>
        <w:tc>
          <w:tcPr>
            <w:tcW w:w="2583" w:type="pct"/>
            <w:gridSpan w:val="5"/>
          </w:tcPr>
          <w:p w14:paraId="22FB16BE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903" w:type="pct"/>
          </w:tcPr>
          <w:p w14:paraId="15A44D45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1514" w:type="pct"/>
            <w:gridSpan w:val="3"/>
          </w:tcPr>
          <w:p w14:paraId="5B35062A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</w:tr>
      <w:tr w:rsidR="00E9450D" w:rsidRPr="00212A80" w14:paraId="557F7690" w14:textId="77777777" w:rsidTr="00195B97">
        <w:trPr>
          <w:cantSplit/>
          <w:trHeight w:val="14"/>
        </w:trPr>
        <w:tc>
          <w:tcPr>
            <w:tcW w:w="2583" w:type="pct"/>
            <w:gridSpan w:val="5"/>
          </w:tcPr>
          <w:p w14:paraId="05676E30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903" w:type="pct"/>
          </w:tcPr>
          <w:p w14:paraId="6BFADC69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  <w:tc>
          <w:tcPr>
            <w:tcW w:w="1514" w:type="pct"/>
            <w:gridSpan w:val="3"/>
          </w:tcPr>
          <w:p w14:paraId="11E69219" w14:textId="77777777" w:rsidR="00E9450D" w:rsidRPr="00212A80" w:rsidRDefault="00E9450D" w:rsidP="00195B97">
            <w:pPr>
              <w:jc w:val="center"/>
              <w:rPr>
                <w:rFonts w:cs="Calibri"/>
                <w:sz w:val="20"/>
                <w:szCs w:val="20"/>
                <w:u w:val="single"/>
              </w:rPr>
            </w:pPr>
          </w:p>
        </w:tc>
      </w:tr>
    </w:tbl>
    <w:p w14:paraId="79FFDD0F" w14:textId="77777777" w:rsidR="000470A8" w:rsidRDefault="000470A8" w:rsidP="00CC0C30">
      <w:pPr>
        <w:pStyle w:val="ListParagraph"/>
        <w:rPr>
          <w:rFonts w:cs="Calibri"/>
          <w:b/>
          <w:sz w:val="20"/>
          <w:szCs w:val="20"/>
        </w:rPr>
      </w:pPr>
    </w:p>
    <w:p w14:paraId="15F455F8" w14:textId="2C84B426" w:rsidR="00E9450D" w:rsidRPr="00212A80" w:rsidRDefault="00CC0C30" w:rsidP="00CC0C30">
      <w:pPr>
        <w:pStyle w:val="ListParagraph"/>
        <w:rPr>
          <w:rFonts w:cs="Calibri"/>
          <w:b/>
          <w:sz w:val="20"/>
          <w:szCs w:val="20"/>
        </w:rPr>
      </w:pPr>
      <w:r w:rsidRPr="000470A8">
        <w:br w:type="page"/>
      </w:r>
    </w:p>
    <w:p w14:paraId="5992D4E6" w14:textId="77777777" w:rsidR="00CC0C30" w:rsidRPr="00212A80" w:rsidRDefault="00CC0C30" w:rsidP="00E9450D">
      <w:pPr>
        <w:pStyle w:val="ListParagraph"/>
        <w:rPr>
          <w:rFonts w:cs="Calibri"/>
          <w:b/>
          <w:sz w:val="20"/>
          <w:szCs w:val="20"/>
        </w:rPr>
      </w:pPr>
    </w:p>
    <w:p w14:paraId="70FE522B" w14:textId="77777777" w:rsidR="00271C38" w:rsidRPr="00212A80" w:rsidRDefault="00271C38" w:rsidP="00271C38">
      <w:pPr>
        <w:pStyle w:val="ListParagraph"/>
        <w:numPr>
          <w:ilvl w:val="0"/>
          <w:numId w:val="3"/>
        </w:numPr>
        <w:ind w:left="360" w:hanging="180"/>
        <w:rPr>
          <w:rFonts w:cs="Calibri"/>
          <w:b/>
          <w:sz w:val="20"/>
          <w:szCs w:val="20"/>
        </w:rPr>
      </w:pPr>
      <w:r w:rsidRPr="00212A80">
        <w:rPr>
          <w:rFonts w:cs="Calibri"/>
          <w:b/>
          <w:sz w:val="20"/>
          <w:szCs w:val="20"/>
        </w:rPr>
        <w:t xml:space="preserve">Request to Remove </w:t>
      </w:r>
      <w:r w:rsidR="002C5B76" w:rsidRPr="00212A80">
        <w:rPr>
          <w:rFonts w:cs="Calibri"/>
          <w:b/>
          <w:sz w:val="20"/>
          <w:szCs w:val="20"/>
        </w:rPr>
        <w:t xml:space="preserve">Existing </w:t>
      </w:r>
      <w:r w:rsidRPr="00212A80">
        <w:rPr>
          <w:rFonts w:cs="Calibri"/>
          <w:b/>
          <w:sz w:val="20"/>
          <w:szCs w:val="20"/>
        </w:rPr>
        <w:t xml:space="preserve">Personnel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1"/>
        <w:gridCol w:w="2621"/>
        <w:gridCol w:w="2958"/>
        <w:gridCol w:w="2391"/>
        <w:gridCol w:w="2189"/>
      </w:tblGrid>
      <w:tr w:rsidR="00573053" w:rsidRPr="00212A80" w14:paraId="6A35D39E" w14:textId="77777777" w:rsidTr="00CC0C30">
        <w:trPr>
          <w:trHeight w:val="521"/>
          <w:jc w:val="center"/>
        </w:trPr>
        <w:tc>
          <w:tcPr>
            <w:tcW w:w="642" w:type="dxa"/>
          </w:tcPr>
          <w:p w14:paraId="67A33AEC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#</w:t>
            </w:r>
          </w:p>
        </w:tc>
        <w:tc>
          <w:tcPr>
            <w:tcW w:w="2692" w:type="dxa"/>
            <w:vAlign w:val="center"/>
          </w:tcPr>
          <w:p w14:paraId="7C1860F3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Full Name</w:t>
            </w:r>
          </w:p>
        </w:tc>
        <w:tc>
          <w:tcPr>
            <w:tcW w:w="3002" w:type="dxa"/>
            <w:vAlign w:val="center"/>
          </w:tcPr>
          <w:p w14:paraId="4E4C35B9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Student/Employee ID#</w:t>
            </w:r>
          </w:p>
        </w:tc>
        <w:tc>
          <w:tcPr>
            <w:tcW w:w="2446" w:type="dxa"/>
            <w:vAlign w:val="center"/>
          </w:tcPr>
          <w:p w14:paraId="5CB5E654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 xml:space="preserve">CITI Online Training ID # </w:t>
            </w:r>
            <w:r w:rsidR="000462AB" w:rsidRPr="00212A80">
              <w:rPr>
                <w:rFonts w:cs="Calibri"/>
                <w:b/>
                <w:sz w:val="20"/>
                <w:szCs w:val="20"/>
              </w:rPr>
              <w:br/>
            </w:r>
          </w:p>
        </w:tc>
        <w:tc>
          <w:tcPr>
            <w:tcW w:w="2234" w:type="dxa"/>
            <w:vAlign w:val="center"/>
          </w:tcPr>
          <w:p w14:paraId="4952027A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 xml:space="preserve">HSCI Vivarium </w:t>
            </w:r>
            <w:proofErr w:type="gramStart"/>
            <w:r w:rsidRPr="00212A80">
              <w:rPr>
                <w:rFonts w:cs="Calibri"/>
                <w:b/>
                <w:sz w:val="20"/>
                <w:szCs w:val="20"/>
              </w:rPr>
              <w:t>Fob #/</w:t>
            </w:r>
            <w:proofErr w:type="gramEnd"/>
            <w:r w:rsidRPr="00212A80">
              <w:rPr>
                <w:rFonts w:cs="Calibri"/>
                <w:b/>
                <w:sz w:val="20"/>
                <w:szCs w:val="20"/>
              </w:rPr>
              <w:t>code</w:t>
            </w:r>
          </w:p>
        </w:tc>
      </w:tr>
      <w:tr w:rsidR="00573053" w:rsidRPr="00212A80" w14:paraId="68931A92" w14:textId="77777777" w:rsidTr="00CC0C30">
        <w:trPr>
          <w:jc w:val="center"/>
        </w:trPr>
        <w:tc>
          <w:tcPr>
            <w:tcW w:w="642" w:type="dxa"/>
          </w:tcPr>
          <w:p w14:paraId="2E043150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1</w:t>
            </w:r>
          </w:p>
        </w:tc>
        <w:tc>
          <w:tcPr>
            <w:tcW w:w="2692" w:type="dxa"/>
          </w:tcPr>
          <w:p w14:paraId="71E48687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3002" w:type="dxa"/>
          </w:tcPr>
          <w:p w14:paraId="6709D949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446" w:type="dxa"/>
          </w:tcPr>
          <w:p w14:paraId="7FE1A340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234" w:type="dxa"/>
          </w:tcPr>
          <w:p w14:paraId="0E40D75F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</w:tr>
      <w:tr w:rsidR="00573053" w:rsidRPr="00212A80" w14:paraId="30B61B49" w14:textId="77777777" w:rsidTr="00CC0C30">
        <w:trPr>
          <w:jc w:val="center"/>
        </w:trPr>
        <w:tc>
          <w:tcPr>
            <w:tcW w:w="642" w:type="dxa"/>
          </w:tcPr>
          <w:p w14:paraId="6E6F42AE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2</w:t>
            </w:r>
          </w:p>
        </w:tc>
        <w:tc>
          <w:tcPr>
            <w:tcW w:w="2692" w:type="dxa"/>
          </w:tcPr>
          <w:p w14:paraId="3D5DFFC7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3002" w:type="dxa"/>
          </w:tcPr>
          <w:p w14:paraId="5A2A44CA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446" w:type="dxa"/>
          </w:tcPr>
          <w:p w14:paraId="229DEEDF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234" w:type="dxa"/>
          </w:tcPr>
          <w:p w14:paraId="1FE1B3A9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</w:tr>
      <w:tr w:rsidR="00573053" w:rsidRPr="00212A80" w14:paraId="513CEEAC" w14:textId="77777777" w:rsidTr="00CC0C30">
        <w:trPr>
          <w:jc w:val="center"/>
        </w:trPr>
        <w:tc>
          <w:tcPr>
            <w:tcW w:w="642" w:type="dxa"/>
          </w:tcPr>
          <w:p w14:paraId="55417E89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3</w:t>
            </w:r>
          </w:p>
        </w:tc>
        <w:tc>
          <w:tcPr>
            <w:tcW w:w="2692" w:type="dxa"/>
          </w:tcPr>
          <w:p w14:paraId="4CA01E64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3002" w:type="dxa"/>
          </w:tcPr>
          <w:p w14:paraId="35BACD40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446" w:type="dxa"/>
          </w:tcPr>
          <w:p w14:paraId="5A60F1CE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234" w:type="dxa"/>
          </w:tcPr>
          <w:p w14:paraId="542958B5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</w:tr>
      <w:tr w:rsidR="00573053" w:rsidRPr="00212A80" w14:paraId="02E0DA12" w14:textId="77777777" w:rsidTr="00CC0C30">
        <w:trPr>
          <w:jc w:val="center"/>
        </w:trPr>
        <w:tc>
          <w:tcPr>
            <w:tcW w:w="642" w:type="dxa"/>
          </w:tcPr>
          <w:p w14:paraId="299D0AF0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4</w:t>
            </w:r>
          </w:p>
        </w:tc>
        <w:tc>
          <w:tcPr>
            <w:tcW w:w="2692" w:type="dxa"/>
          </w:tcPr>
          <w:p w14:paraId="08B9537C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3002" w:type="dxa"/>
          </w:tcPr>
          <w:p w14:paraId="48C47BA9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446" w:type="dxa"/>
          </w:tcPr>
          <w:p w14:paraId="34C8E467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234" w:type="dxa"/>
          </w:tcPr>
          <w:p w14:paraId="19EF0D60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</w:tr>
      <w:tr w:rsidR="00573053" w:rsidRPr="00212A80" w14:paraId="007E9F86" w14:textId="77777777" w:rsidTr="00CC0C30">
        <w:trPr>
          <w:jc w:val="center"/>
        </w:trPr>
        <w:tc>
          <w:tcPr>
            <w:tcW w:w="642" w:type="dxa"/>
          </w:tcPr>
          <w:p w14:paraId="071A8EE1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</w:rPr>
            </w:pPr>
            <w:r w:rsidRPr="00212A80">
              <w:rPr>
                <w:rFonts w:cs="Calibri"/>
                <w:b/>
                <w:sz w:val="20"/>
                <w:szCs w:val="20"/>
              </w:rPr>
              <w:t>5</w:t>
            </w:r>
          </w:p>
        </w:tc>
        <w:tc>
          <w:tcPr>
            <w:tcW w:w="2692" w:type="dxa"/>
          </w:tcPr>
          <w:p w14:paraId="20E7F2E8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3002" w:type="dxa"/>
          </w:tcPr>
          <w:p w14:paraId="7D5E7C58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446" w:type="dxa"/>
          </w:tcPr>
          <w:p w14:paraId="2CD53744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234" w:type="dxa"/>
          </w:tcPr>
          <w:p w14:paraId="0AB5EE2B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</w:tr>
      <w:tr w:rsidR="00573053" w:rsidRPr="00212A80" w14:paraId="655F12DE" w14:textId="77777777" w:rsidTr="00CC0C30">
        <w:trPr>
          <w:jc w:val="center"/>
        </w:trPr>
        <w:tc>
          <w:tcPr>
            <w:tcW w:w="642" w:type="dxa"/>
          </w:tcPr>
          <w:p w14:paraId="14BA7820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  <w:lang w:val="en"/>
              </w:rPr>
            </w:pPr>
            <w:r w:rsidRPr="00212A80">
              <w:rPr>
                <w:rFonts w:cs="Calibri"/>
                <w:b/>
                <w:sz w:val="20"/>
                <w:szCs w:val="20"/>
                <w:lang w:val="en"/>
              </w:rPr>
              <w:t>6</w:t>
            </w:r>
          </w:p>
        </w:tc>
        <w:tc>
          <w:tcPr>
            <w:tcW w:w="2692" w:type="dxa"/>
          </w:tcPr>
          <w:p w14:paraId="509F300D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  <w:lang w:val="en"/>
              </w:rPr>
            </w:pPr>
          </w:p>
        </w:tc>
        <w:tc>
          <w:tcPr>
            <w:tcW w:w="3002" w:type="dxa"/>
          </w:tcPr>
          <w:p w14:paraId="0603528F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  <w:lang w:val="en"/>
              </w:rPr>
            </w:pPr>
          </w:p>
        </w:tc>
        <w:tc>
          <w:tcPr>
            <w:tcW w:w="2446" w:type="dxa"/>
          </w:tcPr>
          <w:p w14:paraId="4882DC11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234" w:type="dxa"/>
          </w:tcPr>
          <w:p w14:paraId="5F4140C8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</w:tr>
      <w:tr w:rsidR="00573053" w:rsidRPr="00212A80" w14:paraId="0885C76D" w14:textId="77777777" w:rsidTr="00CC0C30">
        <w:trPr>
          <w:jc w:val="center"/>
        </w:trPr>
        <w:tc>
          <w:tcPr>
            <w:tcW w:w="642" w:type="dxa"/>
          </w:tcPr>
          <w:p w14:paraId="0B63C32A" w14:textId="77777777" w:rsidR="00573053" w:rsidRPr="00212A80" w:rsidRDefault="00573053" w:rsidP="000462AB">
            <w:pPr>
              <w:jc w:val="center"/>
              <w:rPr>
                <w:rFonts w:cs="Calibri"/>
                <w:b/>
                <w:sz w:val="20"/>
                <w:szCs w:val="20"/>
                <w:lang w:val="en"/>
              </w:rPr>
            </w:pPr>
            <w:r w:rsidRPr="00212A80">
              <w:rPr>
                <w:rFonts w:cs="Calibri"/>
                <w:b/>
                <w:sz w:val="20"/>
                <w:szCs w:val="20"/>
                <w:lang w:val="en"/>
              </w:rPr>
              <w:t>7</w:t>
            </w:r>
          </w:p>
        </w:tc>
        <w:tc>
          <w:tcPr>
            <w:tcW w:w="2692" w:type="dxa"/>
          </w:tcPr>
          <w:p w14:paraId="0D42E70C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  <w:lang w:val="en"/>
              </w:rPr>
            </w:pPr>
          </w:p>
        </w:tc>
        <w:tc>
          <w:tcPr>
            <w:tcW w:w="3002" w:type="dxa"/>
          </w:tcPr>
          <w:p w14:paraId="5AA66118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  <w:lang w:val="en"/>
              </w:rPr>
            </w:pPr>
          </w:p>
        </w:tc>
        <w:tc>
          <w:tcPr>
            <w:tcW w:w="2446" w:type="dxa"/>
          </w:tcPr>
          <w:p w14:paraId="3BE7B63A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234" w:type="dxa"/>
          </w:tcPr>
          <w:p w14:paraId="4346A71C" w14:textId="77777777" w:rsidR="00573053" w:rsidRPr="00212A80" w:rsidRDefault="00573053" w:rsidP="00E02814">
            <w:pPr>
              <w:rPr>
                <w:rFonts w:cs="Calibri"/>
                <w:sz w:val="20"/>
                <w:szCs w:val="20"/>
              </w:rPr>
            </w:pPr>
          </w:p>
        </w:tc>
      </w:tr>
      <w:tr w:rsidR="00CC0C30" w:rsidRPr="00212A80" w14:paraId="2F680B49" w14:textId="77777777" w:rsidTr="00CC0C30">
        <w:trPr>
          <w:jc w:val="center"/>
        </w:trPr>
        <w:tc>
          <w:tcPr>
            <w:tcW w:w="11016" w:type="dxa"/>
            <w:gridSpan w:val="5"/>
            <w:vAlign w:val="center"/>
          </w:tcPr>
          <w:p w14:paraId="0F404371" w14:textId="7155A3A6" w:rsidR="00CC0C30" w:rsidRPr="00212A80" w:rsidRDefault="00000000" w:rsidP="00B55CC6">
            <w:pPr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eastAsia="MS Gothic" w:cs="Calibri"/>
                  <w:sz w:val="28"/>
                  <w:szCs w:val="28"/>
                </w:rPr>
                <w:id w:val="-2118361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462D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C4462D" w:rsidRPr="00212A80">
              <w:rPr>
                <w:rFonts w:cs="Calibri"/>
                <w:sz w:val="20"/>
                <w:szCs w:val="20"/>
              </w:rPr>
              <w:t xml:space="preserve"> </w:t>
            </w:r>
            <w:r w:rsidR="00CC0C30" w:rsidRPr="00212A80">
              <w:rPr>
                <w:rFonts w:cs="Calibri"/>
                <w:sz w:val="20"/>
                <w:szCs w:val="20"/>
              </w:rPr>
              <w:t>I certify there is a</w:t>
            </w:r>
            <w:r w:rsidR="00B55CC6" w:rsidRPr="00212A80">
              <w:rPr>
                <w:rFonts w:cs="Calibri"/>
                <w:sz w:val="20"/>
                <w:szCs w:val="20"/>
              </w:rPr>
              <w:t>t least one</w:t>
            </w:r>
            <w:r w:rsidR="00CC0C30" w:rsidRPr="00212A80">
              <w:rPr>
                <w:rFonts w:cs="Calibri"/>
                <w:sz w:val="20"/>
                <w:szCs w:val="20"/>
              </w:rPr>
              <w:t xml:space="preserve"> person remaining on the protocol who is </w:t>
            </w:r>
            <w:r w:rsidR="00B55CC6" w:rsidRPr="00212A80">
              <w:rPr>
                <w:rFonts w:cs="Calibri"/>
                <w:sz w:val="20"/>
                <w:szCs w:val="20"/>
              </w:rPr>
              <w:t xml:space="preserve">training verified, and </w:t>
            </w:r>
            <w:r w:rsidR="00CC0C30" w:rsidRPr="00212A80">
              <w:rPr>
                <w:rFonts w:cs="Calibri"/>
                <w:sz w:val="20"/>
                <w:szCs w:val="20"/>
              </w:rPr>
              <w:t>fully proficient</w:t>
            </w:r>
            <w:r w:rsidR="00B55CC6" w:rsidRPr="00212A80">
              <w:rPr>
                <w:rFonts w:cs="Calibri"/>
                <w:sz w:val="20"/>
                <w:szCs w:val="20"/>
              </w:rPr>
              <w:t xml:space="preserve"> in all bio-methodologies after these deletions</w:t>
            </w:r>
          </w:p>
        </w:tc>
      </w:tr>
    </w:tbl>
    <w:p w14:paraId="4585C311" w14:textId="77777777" w:rsidR="007E30AD" w:rsidRPr="00212A80" w:rsidRDefault="007E30AD" w:rsidP="00396E57">
      <w:pPr>
        <w:ind w:firstLine="360"/>
        <w:rPr>
          <w:rFonts w:cs="Calibri"/>
          <w:sz w:val="20"/>
          <w:szCs w:val="20"/>
          <w:u w:val="single"/>
        </w:rPr>
      </w:pPr>
    </w:p>
    <w:p w14:paraId="37992AF5" w14:textId="77777777" w:rsidR="00F908F9" w:rsidRPr="00212A80" w:rsidRDefault="00F908F9" w:rsidP="00271C38">
      <w:pPr>
        <w:pStyle w:val="ListParagraph"/>
        <w:numPr>
          <w:ilvl w:val="0"/>
          <w:numId w:val="3"/>
        </w:numPr>
        <w:ind w:left="360" w:hanging="180"/>
        <w:rPr>
          <w:rFonts w:cs="Calibri"/>
          <w:b/>
          <w:sz w:val="20"/>
          <w:szCs w:val="20"/>
        </w:rPr>
      </w:pPr>
      <w:r w:rsidRPr="00212A80">
        <w:rPr>
          <w:rFonts w:cs="Calibri"/>
          <w:b/>
          <w:sz w:val="20"/>
          <w:szCs w:val="20"/>
        </w:rPr>
        <w:t>PI’s Assurance</w:t>
      </w:r>
      <w:r w:rsidR="00271C38" w:rsidRPr="00212A80">
        <w:rPr>
          <w:rFonts w:cs="Calibri"/>
          <w:b/>
          <w:sz w:val="20"/>
          <w:szCs w:val="20"/>
        </w:rPr>
        <w:t xml:space="preserve">. </w:t>
      </w:r>
    </w:p>
    <w:p w14:paraId="0A11D34C" w14:textId="77777777" w:rsidR="00B55CC6" w:rsidRPr="00212A80" w:rsidRDefault="00B55CC6" w:rsidP="00B55CC6">
      <w:pPr>
        <w:pStyle w:val="ListParagraph"/>
        <w:ind w:left="360"/>
        <w:rPr>
          <w:rFonts w:cs="Calibri"/>
          <w:b/>
          <w:sz w:val="20"/>
          <w:szCs w:val="20"/>
        </w:rPr>
      </w:pPr>
    </w:p>
    <w:p w14:paraId="68E3B95D" w14:textId="77777777" w:rsidR="00F908F9" w:rsidRPr="00212A80" w:rsidRDefault="00271C38" w:rsidP="00F908F9">
      <w:pPr>
        <w:pStyle w:val="ListParagraph"/>
        <w:ind w:left="0" w:firstLine="720"/>
        <w:rPr>
          <w:rFonts w:cs="Calibri"/>
          <w:sz w:val="20"/>
          <w:szCs w:val="20"/>
        </w:rPr>
      </w:pPr>
      <w:r w:rsidRPr="00212A80">
        <w:rPr>
          <w:rFonts w:cs="Calibri"/>
          <w:sz w:val="20"/>
          <w:szCs w:val="20"/>
        </w:rPr>
        <w:t xml:space="preserve">My signature (e-submission) indicated that </w:t>
      </w:r>
      <w:r w:rsidR="00F908F9" w:rsidRPr="00212A80">
        <w:rPr>
          <w:rFonts w:cs="Calibri"/>
          <w:sz w:val="20"/>
          <w:szCs w:val="20"/>
        </w:rPr>
        <w:t xml:space="preserve">I understand and acknowledge the following: </w:t>
      </w:r>
    </w:p>
    <w:p w14:paraId="034B0BD1" w14:textId="77777777" w:rsidR="00F908F9" w:rsidRPr="00212A80" w:rsidRDefault="00F908F9" w:rsidP="00F908F9">
      <w:pPr>
        <w:pStyle w:val="ListParagraph"/>
        <w:numPr>
          <w:ilvl w:val="0"/>
          <w:numId w:val="5"/>
        </w:numPr>
        <w:rPr>
          <w:rFonts w:cs="Calibri"/>
          <w:sz w:val="20"/>
          <w:szCs w:val="20"/>
        </w:rPr>
      </w:pPr>
      <w:r w:rsidRPr="00212A80">
        <w:rPr>
          <w:rFonts w:cs="Calibri"/>
          <w:sz w:val="20"/>
          <w:szCs w:val="20"/>
        </w:rPr>
        <w:t xml:space="preserve">It's </w:t>
      </w:r>
      <w:proofErr w:type="gramStart"/>
      <w:r w:rsidRPr="00212A80">
        <w:rPr>
          <w:rFonts w:cs="Calibri"/>
          <w:sz w:val="20"/>
          <w:szCs w:val="20"/>
        </w:rPr>
        <w:t>the PI's</w:t>
      </w:r>
      <w:proofErr w:type="gramEnd"/>
      <w:r w:rsidRPr="00212A80">
        <w:rPr>
          <w:rFonts w:cs="Calibri"/>
          <w:sz w:val="20"/>
          <w:szCs w:val="20"/>
        </w:rPr>
        <w:t xml:space="preserve"> responsibility to consult with the IACUC regarding training requirements well in advance and to make sure that all personnel complete mandatory training classes </w:t>
      </w:r>
      <w:proofErr w:type="gramStart"/>
      <w:r w:rsidRPr="00212A80">
        <w:rPr>
          <w:rFonts w:cs="Calibri"/>
          <w:sz w:val="20"/>
          <w:szCs w:val="20"/>
        </w:rPr>
        <w:t>in order to</w:t>
      </w:r>
      <w:proofErr w:type="gramEnd"/>
      <w:r w:rsidRPr="00212A80">
        <w:rPr>
          <w:rFonts w:cs="Calibri"/>
          <w:sz w:val="20"/>
          <w:szCs w:val="20"/>
        </w:rPr>
        <w:t xml:space="preserve"> be listed/added to a protocol.  </w:t>
      </w:r>
    </w:p>
    <w:p w14:paraId="7110FB08" w14:textId="77777777" w:rsidR="00573053" w:rsidRPr="00212A80" w:rsidRDefault="00573053" w:rsidP="00F908F9">
      <w:pPr>
        <w:pStyle w:val="ListParagraph"/>
        <w:numPr>
          <w:ilvl w:val="0"/>
          <w:numId w:val="5"/>
        </w:numPr>
        <w:rPr>
          <w:rFonts w:cs="Calibri"/>
          <w:sz w:val="20"/>
          <w:szCs w:val="20"/>
        </w:rPr>
      </w:pPr>
      <w:r w:rsidRPr="00212A80">
        <w:rPr>
          <w:rFonts w:cs="Calibri"/>
          <w:sz w:val="20"/>
          <w:szCs w:val="20"/>
        </w:rPr>
        <w:t xml:space="preserve">Specifically, I will ensure that new personnel complete protocol specific training requirements and maintain such training documentation for future internal/external audit. </w:t>
      </w:r>
    </w:p>
    <w:p w14:paraId="337B6542" w14:textId="77777777" w:rsidR="00F908F9" w:rsidRPr="00212A80" w:rsidRDefault="00F908F9" w:rsidP="00F908F9">
      <w:pPr>
        <w:pStyle w:val="ListParagraph"/>
        <w:numPr>
          <w:ilvl w:val="0"/>
          <w:numId w:val="5"/>
        </w:numPr>
        <w:rPr>
          <w:rFonts w:cs="Calibri"/>
          <w:sz w:val="20"/>
          <w:szCs w:val="20"/>
        </w:rPr>
      </w:pPr>
      <w:r w:rsidRPr="00212A80">
        <w:rPr>
          <w:rFonts w:cs="Calibri"/>
          <w:sz w:val="20"/>
          <w:szCs w:val="20"/>
        </w:rPr>
        <w:t xml:space="preserve">No personnel can conduct animal work prior to completing specific training requirements matching his/her role. </w:t>
      </w:r>
    </w:p>
    <w:p w14:paraId="1FE86F6B" w14:textId="77777777" w:rsidR="00F908F9" w:rsidRPr="00212A80" w:rsidRDefault="00F908F9" w:rsidP="00F908F9">
      <w:pPr>
        <w:pStyle w:val="ListParagraph"/>
        <w:rPr>
          <w:rFonts w:cs="Calibri"/>
          <w:sz w:val="20"/>
          <w:szCs w:val="20"/>
        </w:rPr>
      </w:pPr>
    </w:p>
    <w:p w14:paraId="33071890" w14:textId="77777777" w:rsidR="004E2B8B" w:rsidRPr="00212A80" w:rsidRDefault="004E2B8B" w:rsidP="004E2B8B">
      <w:pPr>
        <w:pStyle w:val="ListParagraph"/>
        <w:rPr>
          <w:rFonts w:cs="Calibri"/>
          <w:sz w:val="20"/>
          <w:szCs w:val="20"/>
        </w:rPr>
      </w:pPr>
    </w:p>
    <w:p w14:paraId="32462B19" w14:textId="77777777" w:rsidR="004E2B8B" w:rsidRPr="00212A80" w:rsidRDefault="004E2B8B" w:rsidP="004E2B8B">
      <w:pPr>
        <w:pStyle w:val="NoSpacing"/>
        <w:rPr>
          <w:rFonts w:cs="Calibri"/>
          <w:sz w:val="20"/>
          <w:szCs w:val="20"/>
          <w:u w:val="single"/>
        </w:rPr>
      </w:pPr>
    </w:p>
    <w:p w14:paraId="48F02F4E" w14:textId="77777777" w:rsidR="004E2B8B" w:rsidRPr="00212A80" w:rsidRDefault="004E2B8B" w:rsidP="004E2B8B">
      <w:pPr>
        <w:rPr>
          <w:rFonts w:cs="Calibri"/>
          <w:sz w:val="20"/>
          <w:szCs w:val="20"/>
        </w:rPr>
      </w:pPr>
      <w:r w:rsidRPr="00212A80">
        <w:rPr>
          <w:rFonts w:cs="Calibri"/>
          <w:sz w:val="20"/>
          <w:szCs w:val="20"/>
        </w:rPr>
        <w:t>Signature of Principal Investigator (</w:t>
      </w:r>
      <w:r w:rsidRPr="00212A80">
        <w:rPr>
          <w:rFonts w:cs="Calibri"/>
          <w:i/>
          <w:sz w:val="20"/>
          <w:szCs w:val="20"/>
        </w:rPr>
        <w:t>PI’s submission email can serve as the e-signature</w:t>
      </w:r>
      <w:r w:rsidRPr="00212A80">
        <w:rPr>
          <w:rFonts w:cs="Calibri"/>
          <w:sz w:val="20"/>
          <w:szCs w:val="20"/>
        </w:rPr>
        <w:t>):</w:t>
      </w:r>
    </w:p>
    <w:p w14:paraId="41539947" w14:textId="77777777" w:rsidR="004E2B8B" w:rsidRPr="00212A80" w:rsidRDefault="004E2B8B" w:rsidP="004E2B8B">
      <w:pPr>
        <w:rPr>
          <w:rFonts w:cs="Calibri"/>
          <w:sz w:val="20"/>
          <w:szCs w:val="20"/>
          <w:u w:val="single"/>
        </w:rPr>
      </w:pP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</w:p>
    <w:p w14:paraId="3F2C1FBF" w14:textId="77777777" w:rsidR="00B55CC6" w:rsidRPr="00212A80" w:rsidRDefault="00B55CC6" w:rsidP="00A73F3B">
      <w:pPr>
        <w:pStyle w:val="ListParagraph"/>
        <w:ind w:left="0"/>
        <w:rPr>
          <w:rFonts w:cs="Calibri"/>
          <w:sz w:val="20"/>
          <w:szCs w:val="20"/>
        </w:rPr>
      </w:pPr>
    </w:p>
    <w:p w14:paraId="1ACAABE5" w14:textId="77777777" w:rsidR="004E2B8B" w:rsidRPr="00212A80" w:rsidRDefault="004E2B8B" w:rsidP="00DE5F93">
      <w:pPr>
        <w:pStyle w:val="ListParagraph"/>
        <w:ind w:left="0"/>
        <w:rPr>
          <w:rFonts w:cs="Calibri"/>
          <w:sz w:val="20"/>
          <w:szCs w:val="20"/>
        </w:rPr>
      </w:pPr>
      <w:r w:rsidRPr="00212A80">
        <w:rPr>
          <w:rFonts w:cs="Calibri"/>
          <w:sz w:val="20"/>
          <w:szCs w:val="20"/>
        </w:rPr>
        <w:t>Date of submission:</w:t>
      </w:r>
      <w:r w:rsidRPr="00212A80">
        <w:rPr>
          <w:rFonts w:cs="Calibri"/>
          <w:sz w:val="20"/>
          <w:szCs w:val="20"/>
          <w:u w:val="single"/>
        </w:rPr>
        <w:tab/>
      </w:r>
      <w:r w:rsidRPr="00212A80">
        <w:rPr>
          <w:rFonts w:cs="Calibri"/>
          <w:sz w:val="20"/>
          <w:szCs w:val="20"/>
          <w:u w:val="single"/>
        </w:rPr>
        <w:tab/>
      </w:r>
    </w:p>
    <w:p w14:paraId="6C312AEF" w14:textId="77777777" w:rsidR="00A73F3B" w:rsidRPr="00212A80" w:rsidRDefault="00A73F3B" w:rsidP="004E2B8B">
      <w:pPr>
        <w:rPr>
          <w:rFonts w:cs="Calibri"/>
          <w:sz w:val="20"/>
          <w:szCs w:val="20"/>
          <w:u w:val="single"/>
        </w:rPr>
      </w:pPr>
    </w:p>
    <w:p w14:paraId="3548FC40" w14:textId="77777777" w:rsidR="00573053" w:rsidRPr="00212A80" w:rsidRDefault="00573053" w:rsidP="00F908F9">
      <w:pPr>
        <w:pStyle w:val="ListParagraph"/>
        <w:rPr>
          <w:rFonts w:cs="Calibri"/>
          <w:sz w:val="20"/>
          <w:szCs w:val="20"/>
        </w:rPr>
      </w:pPr>
    </w:p>
    <w:p w14:paraId="4C01EC9B" w14:textId="77777777" w:rsidR="00573053" w:rsidRPr="00212A80" w:rsidRDefault="00573053" w:rsidP="00F908F9">
      <w:pPr>
        <w:pStyle w:val="ListParagraph"/>
        <w:rPr>
          <w:rFonts w:cs="Calibri"/>
          <w:sz w:val="20"/>
          <w:szCs w:val="20"/>
        </w:rPr>
      </w:pPr>
    </w:p>
    <w:p w14:paraId="00DEC97C" w14:textId="77777777" w:rsidR="00573053" w:rsidRPr="00212A80" w:rsidRDefault="00573053" w:rsidP="00F908F9">
      <w:pPr>
        <w:pStyle w:val="ListParagraph"/>
        <w:rPr>
          <w:rFonts w:cs="Calibri"/>
          <w:sz w:val="20"/>
          <w:szCs w:val="20"/>
        </w:rPr>
      </w:pPr>
    </w:p>
    <w:p w14:paraId="7DE43EFC" w14:textId="77777777" w:rsidR="00903A77" w:rsidRPr="00212A80" w:rsidRDefault="00903A77" w:rsidP="00903A77">
      <w:pPr>
        <w:rPr>
          <w:rFonts w:cs="Calibri"/>
          <w:sz w:val="20"/>
          <w:szCs w:val="20"/>
          <w:u w:val="single"/>
        </w:rPr>
      </w:pPr>
    </w:p>
    <w:sectPr w:rsidR="00903A77" w:rsidRPr="00212A80" w:rsidSect="00BE4C16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AE114F" w14:textId="77777777" w:rsidR="00AD37CE" w:rsidRDefault="00AD37CE" w:rsidP="00903A77">
      <w:pPr>
        <w:spacing w:after="0" w:line="240" w:lineRule="auto"/>
      </w:pPr>
      <w:r>
        <w:separator/>
      </w:r>
    </w:p>
  </w:endnote>
  <w:endnote w:type="continuationSeparator" w:id="0">
    <w:p w14:paraId="132F54C3" w14:textId="77777777" w:rsidR="00AD37CE" w:rsidRDefault="00AD37CE" w:rsidP="00903A77">
      <w:pPr>
        <w:spacing w:after="0" w:line="240" w:lineRule="auto"/>
      </w:pPr>
      <w:r>
        <w:continuationSeparator/>
      </w:r>
    </w:p>
  </w:endnote>
  <w:endnote w:type="continuationNotice" w:id="1">
    <w:p w14:paraId="6179EEB9" w14:textId="77777777" w:rsidR="00AD37CE" w:rsidRDefault="00AD37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B6F81" w14:textId="4936E143" w:rsidR="00903A77" w:rsidRPr="00F908F9" w:rsidRDefault="00F908F9" w:rsidP="003F0B5E">
    <w:pPr>
      <w:pStyle w:val="Footer"/>
      <w:pBdr>
        <w:top w:val="single" w:sz="4" w:space="1" w:color="D9D9D9"/>
      </w:pBdr>
      <w:tabs>
        <w:tab w:val="clear" w:pos="9360"/>
        <w:tab w:val="right" w:pos="10350"/>
      </w:tabs>
      <w:ind w:right="440"/>
      <w:rPr>
        <w:sz w:val="16"/>
      </w:rPr>
    </w:pPr>
    <w:r w:rsidRPr="00F908F9">
      <w:rPr>
        <w:sz w:val="16"/>
      </w:rPr>
      <w:t xml:space="preserve">IACUC Personnel Change </w:t>
    </w:r>
    <w:r w:rsidR="00DE5F93">
      <w:rPr>
        <w:sz w:val="16"/>
      </w:rPr>
      <w:t xml:space="preserve">Request </w:t>
    </w:r>
    <w:r w:rsidRPr="00F908F9">
      <w:rPr>
        <w:sz w:val="16"/>
      </w:rPr>
      <w:t xml:space="preserve">Form </w:t>
    </w:r>
    <w:r w:rsidR="00C50557">
      <w:rPr>
        <w:sz w:val="16"/>
      </w:rPr>
      <w:t xml:space="preserve">   Version</w:t>
    </w:r>
    <w:r w:rsidRPr="00F908F9">
      <w:rPr>
        <w:sz w:val="16"/>
      </w:rPr>
      <w:t xml:space="preserve"> 2</w:t>
    </w:r>
    <w:r w:rsidR="00014788">
      <w:rPr>
        <w:sz w:val="16"/>
      </w:rPr>
      <w:t>02</w:t>
    </w:r>
    <w:r w:rsidR="000C5AA3">
      <w:rPr>
        <w:sz w:val="16"/>
      </w:rPr>
      <w:t>6</w:t>
    </w:r>
    <w:r w:rsidRPr="00F908F9">
      <w:rPr>
        <w:sz w:val="16"/>
      </w:rPr>
      <w:t>/</w:t>
    </w:r>
    <w:r w:rsidR="000470A8">
      <w:rPr>
        <w:sz w:val="16"/>
      </w:rPr>
      <w:t>0</w:t>
    </w:r>
    <w:r w:rsidR="000C5AA3">
      <w:rPr>
        <w:sz w:val="16"/>
      </w:rPr>
      <w:t>4</w:t>
    </w:r>
    <w:r w:rsidR="000470A8">
      <w:rPr>
        <w:sz w:val="16"/>
      </w:rPr>
      <w:t>/</w:t>
    </w:r>
    <w:r w:rsidR="003F0B5E">
      <w:rPr>
        <w:sz w:val="16"/>
      </w:rPr>
      <w:t>2</w:t>
    </w:r>
    <w:r w:rsidR="000470A8">
      <w:rPr>
        <w:sz w:val="16"/>
      </w:rPr>
      <w:t>2</w:t>
    </w:r>
    <w:r w:rsidRPr="00F908F9">
      <w:rPr>
        <w:sz w:val="16"/>
      </w:rPr>
      <w:t xml:space="preserve">                </w:t>
    </w:r>
    <w:r w:rsidR="003F0B5E">
      <w:rPr>
        <w:sz w:val="16"/>
      </w:rPr>
      <w:tab/>
    </w:r>
    <w:r w:rsidRPr="00F908F9">
      <w:rPr>
        <w:sz w:val="16"/>
      </w:rPr>
      <w:t xml:space="preserve">                          </w:t>
    </w:r>
    <w:r w:rsidR="003F0B5E">
      <w:rPr>
        <w:sz w:val="16"/>
      </w:rPr>
      <w:tab/>
    </w:r>
    <w:r w:rsidRPr="00F908F9">
      <w:rPr>
        <w:sz w:val="16"/>
      </w:rPr>
      <w:t xml:space="preserve">                              </w:t>
    </w:r>
    <w:r w:rsidR="00903A77" w:rsidRPr="00F908F9">
      <w:rPr>
        <w:sz w:val="16"/>
      </w:rPr>
      <w:fldChar w:fldCharType="begin"/>
    </w:r>
    <w:r w:rsidR="00903A77" w:rsidRPr="00F908F9">
      <w:rPr>
        <w:sz w:val="16"/>
      </w:rPr>
      <w:instrText xml:space="preserve"> PAGE   \* MERGEFORMAT </w:instrText>
    </w:r>
    <w:r w:rsidR="00903A77" w:rsidRPr="00F908F9">
      <w:rPr>
        <w:sz w:val="16"/>
      </w:rPr>
      <w:fldChar w:fldCharType="separate"/>
    </w:r>
    <w:r w:rsidR="00DE5F93">
      <w:rPr>
        <w:noProof/>
        <w:sz w:val="16"/>
      </w:rPr>
      <w:t>2</w:t>
    </w:r>
    <w:r w:rsidR="00903A77" w:rsidRPr="00F908F9"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6748C" w14:textId="77777777" w:rsidR="00AD37CE" w:rsidRDefault="00AD37CE" w:rsidP="00903A77">
      <w:pPr>
        <w:spacing w:after="0" w:line="240" w:lineRule="auto"/>
      </w:pPr>
      <w:r>
        <w:separator/>
      </w:r>
    </w:p>
  </w:footnote>
  <w:footnote w:type="continuationSeparator" w:id="0">
    <w:p w14:paraId="7D17DED6" w14:textId="77777777" w:rsidR="00AD37CE" w:rsidRDefault="00AD37CE" w:rsidP="00903A77">
      <w:pPr>
        <w:spacing w:after="0" w:line="240" w:lineRule="auto"/>
      </w:pPr>
      <w:r>
        <w:continuationSeparator/>
      </w:r>
    </w:p>
  </w:footnote>
  <w:footnote w:type="continuationNotice" w:id="1">
    <w:p w14:paraId="25B939A5" w14:textId="77777777" w:rsidR="00AD37CE" w:rsidRDefault="00AD37C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145B"/>
    <w:multiLevelType w:val="hybridMultilevel"/>
    <w:tmpl w:val="2004A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47A"/>
    <w:multiLevelType w:val="hybridMultilevel"/>
    <w:tmpl w:val="C6DA1ED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1D82C13"/>
    <w:multiLevelType w:val="hybridMultilevel"/>
    <w:tmpl w:val="98C671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C7F3D"/>
    <w:multiLevelType w:val="hybridMultilevel"/>
    <w:tmpl w:val="1B563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87609"/>
    <w:multiLevelType w:val="hybridMultilevel"/>
    <w:tmpl w:val="0226AD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B55FEB"/>
    <w:multiLevelType w:val="hybridMultilevel"/>
    <w:tmpl w:val="5FF0FDC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08392A"/>
    <w:multiLevelType w:val="hybridMultilevel"/>
    <w:tmpl w:val="77742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7418B"/>
    <w:multiLevelType w:val="hybridMultilevel"/>
    <w:tmpl w:val="8AA8B8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C3E74A8"/>
    <w:multiLevelType w:val="hybridMultilevel"/>
    <w:tmpl w:val="289EA3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D6B63"/>
    <w:multiLevelType w:val="hybridMultilevel"/>
    <w:tmpl w:val="F65E2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3D4AE1"/>
    <w:multiLevelType w:val="hybridMultilevel"/>
    <w:tmpl w:val="6AC6CF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6154688">
    <w:abstractNumId w:val="6"/>
  </w:num>
  <w:num w:numId="2" w16cid:durableId="775754514">
    <w:abstractNumId w:val="3"/>
  </w:num>
  <w:num w:numId="3" w16cid:durableId="1331642432">
    <w:abstractNumId w:val="2"/>
  </w:num>
  <w:num w:numId="4" w16cid:durableId="348407597">
    <w:abstractNumId w:val="7"/>
  </w:num>
  <w:num w:numId="5" w16cid:durableId="1015888938">
    <w:abstractNumId w:val="9"/>
  </w:num>
  <w:num w:numId="6" w16cid:durableId="1535269502">
    <w:abstractNumId w:val="0"/>
  </w:num>
  <w:num w:numId="7" w16cid:durableId="1764375399">
    <w:abstractNumId w:val="4"/>
  </w:num>
  <w:num w:numId="8" w16cid:durableId="427122107">
    <w:abstractNumId w:val="1"/>
  </w:num>
  <w:num w:numId="9" w16cid:durableId="685786896">
    <w:abstractNumId w:val="5"/>
  </w:num>
  <w:num w:numId="10" w16cid:durableId="1835680227">
    <w:abstractNumId w:val="8"/>
  </w:num>
  <w:num w:numId="11" w16cid:durableId="19577600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U0NzSyMDUyMTK2MDdV0lEKTi0uzszPAykwqgUAYY7INSwAAAA="/>
  </w:docVars>
  <w:rsids>
    <w:rsidRoot w:val="00903A77"/>
    <w:rsid w:val="00010360"/>
    <w:rsid w:val="00014788"/>
    <w:rsid w:val="000166C5"/>
    <w:rsid w:val="0003401D"/>
    <w:rsid w:val="000462AB"/>
    <w:rsid w:val="000470A8"/>
    <w:rsid w:val="000C5AA3"/>
    <w:rsid w:val="000E7137"/>
    <w:rsid w:val="000F2C1D"/>
    <w:rsid w:val="000F5531"/>
    <w:rsid w:val="001341B0"/>
    <w:rsid w:val="00180C0A"/>
    <w:rsid w:val="001923FF"/>
    <w:rsid w:val="00195B97"/>
    <w:rsid w:val="001F4C36"/>
    <w:rsid w:val="00205637"/>
    <w:rsid w:val="00212A80"/>
    <w:rsid w:val="00271C38"/>
    <w:rsid w:val="002C5B76"/>
    <w:rsid w:val="002D069A"/>
    <w:rsid w:val="002D3D75"/>
    <w:rsid w:val="0031181E"/>
    <w:rsid w:val="00365DA5"/>
    <w:rsid w:val="00396E57"/>
    <w:rsid w:val="003A128F"/>
    <w:rsid w:val="003D541E"/>
    <w:rsid w:val="003E4527"/>
    <w:rsid w:val="003F0B5E"/>
    <w:rsid w:val="00412BBA"/>
    <w:rsid w:val="00427DEC"/>
    <w:rsid w:val="00444DE3"/>
    <w:rsid w:val="00462974"/>
    <w:rsid w:val="004940E7"/>
    <w:rsid w:val="004E2B8B"/>
    <w:rsid w:val="00573053"/>
    <w:rsid w:val="00581829"/>
    <w:rsid w:val="005B159F"/>
    <w:rsid w:val="005E6681"/>
    <w:rsid w:val="00657ADB"/>
    <w:rsid w:val="00665BE7"/>
    <w:rsid w:val="006F0CCC"/>
    <w:rsid w:val="00742FF7"/>
    <w:rsid w:val="007A4838"/>
    <w:rsid w:val="007E30AD"/>
    <w:rsid w:val="007E5444"/>
    <w:rsid w:val="007F1B37"/>
    <w:rsid w:val="00801204"/>
    <w:rsid w:val="0081197F"/>
    <w:rsid w:val="00835ABB"/>
    <w:rsid w:val="00863799"/>
    <w:rsid w:val="008F4A6D"/>
    <w:rsid w:val="00903A77"/>
    <w:rsid w:val="00950624"/>
    <w:rsid w:val="009D7B2E"/>
    <w:rsid w:val="00A45B28"/>
    <w:rsid w:val="00A73F3B"/>
    <w:rsid w:val="00A74641"/>
    <w:rsid w:val="00AA1047"/>
    <w:rsid w:val="00AD145D"/>
    <w:rsid w:val="00AD37CE"/>
    <w:rsid w:val="00AD7E63"/>
    <w:rsid w:val="00AF3B5E"/>
    <w:rsid w:val="00B05E2E"/>
    <w:rsid w:val="00B5276C"/>
    <w:rsid w:val="00B55CC6"/>
    <w:rsid w:val="00B57F93"/>
    <w:rsid w:val="00B61D28"/>
    <w:rsid w:val="00B72408"/>
    <w:rsid w:val="00B72CCA"/>
    <w:rsid w:val="00B73A48"/>
    <w:rsid w:val="00B91B92"/>
    <w:rsid w:val="00BD58A4"/>
    <w:rsid w:val="00BE4C16"/>
    <w:rsid w:val="00C2764B"/>
    <w:rsid w:val="00C30EE4"/>
    <w:rsid w:val="00C4462D"/>
    <w:rsid w:val="00C50557"/>
    <w:rsid w:val="00C5130B"/>
    <w:rsid w:val="00C84440"/>
    <w:rsid w:val="00CC0C30"/>
    <w:rsid w:val="00CC7C2B"/>
    <w:rsid w:val="00CD1104"/>
    <w:rsid w:val="00D47E0A"/>
    <w:rsid w:val="00D537CE"/>
    <w:rsid w:val="00DC1180"/>
    <w:rsid w:val="00DE5F93"/>
    <w:rsid w:val="00DE779C"/>
    <w:rsid w:val="00E02814"/>
    <w:rsid w:val="00E271BA"/>
    <w:rsid w:val="00E43CD5"/>
    <w:rsid w:val="00E44E95"/>
    <w:rsid w:val="00E46F9F"/>
    <w:rsid w:val="00E51C82"/>
    <w:rsid w:val="00E850EC"/>
    <w:rsid w:val="00E9450D"/>
    <w:rsid w:val="00EB0A15"/>
    <w:rsid w:val="00EC2AC3"/>
    <w:rsid w:val="00EC5065"/>
    <w:rsid w:val="00ED08AD"/>
    <w:rsid w:val="00F01535"/>
    <w:rsid w:val="00F03965"/>
    <w:rsid w:val="00F23132"/>
    <w:rsid w:val="00F23829"/>
    <w:rsid w:val="00F3021A"/>
    <w:rsid w:val="00F31CAA"/>
    <w:rsid w:val="00F66203"/>
    <w:rsid w:val="00F7046B"/>
    <w:rsid w:val="00F908F9"/>
    <w:rsid w:val="00F95F90"/>
    <w:rsid w:val="00FA645A"/>
    <w:rsid w:val="00FB0A23"/>
    <w:rsid w:val="00FB5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87579C"/>
  <w15:chartTrackingRefBased/>
  <w15:docId w15:val="{63FE67F5-820E-43CD-B829-77A5A4D56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E9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3D75"/>
    <w:pPr>
      <w:keepNext/>
      <w:keepLines/>
      <w:spacing w:before="480" w:after="0"/>
      <w:jc w:val="center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D75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D3D75"/>
    <w:rPr>
      <w:rFonts w:ascii="Cambria" w:eastAsia="Times New Roman" w:hAnsi="Cambria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903A77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2D3D75"/>
    <w:rPr>
      <w:rFonts w:ascii="Cambria" w:eastAsia="Times New Roman" w:hAnsi="Cambria"/>
      <w:b/>
      <w:bCs/>
      <w:sz w:val="26"/>
      <w:szCs w:val="26"/>
    </w:rPr>
  </w:style>
  <w:style w:type="paragraph" w:styleId="NoSpacing">
    <w:name w:val="No Spacing"/>
    <w:uiPriority w:val="1"/>
    <w:qFormat/>
    <w:rsid w:val="00903A77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03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A77"/>
  </w:style>
  <w:style w:type="paragraph" w:styleId="Footer">
    <w:name w:val="footer"/>
    <w:basedOn w:val="Normal"/>
    <w:link w:val="FooterChar"/>
    <w:uiPriority w:val="99"/>
    <w:unhideWhenUsed/>
    <w:rsid w:val="00903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A77"/>
  </w:style>
  <w:style w:type="character" w:styleId="Hyperlink">
    <w:name w:val="Hyperlink"/>
    <w:uiPriority w:val="99"/>
    <w:unhideWhenUsed/>
    <w:rsid w:val="002D3D7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6F9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E30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505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ORED-IACUC@csulb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ORED-IACUC@csulb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ORED-IACUC@csulb.edu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ORED-IACUC@csul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B7F75ACD15B4FB08A618BD58E61DE" ma:contentTypeVersion="18" ma:contentTypeDescription="Create a new document." ma:contentTypeScope="" ma:versionID="17d5f543eb34a823df7c069a341d7260">
  <xsd:schema xmlns:xsd="http://www.w3.org/2001/XMLSchema" xmlns:xs="http://www.w3.org/2001/XMLSchema" xmlns:p="http://schemas.microsoft.com/office/2006/metadata/properties" xmlns:ns2="edb0ebca-7c5f-4fc3-b317-aac4ff4d2381" xmlns:ns3="77ca269e-b60e-4876-a068-44a38d6039e0" targetNamespace="http://schemas.microsoft.com/office/2006/metadata/properties" ma:root="true" ma:fieldsID="fa110a60f6b16d536ced438ecdac4512" ns2:_="" ns3:_="">
    <xsd:import namespace="edb0ebca-7c5f-4fc3-b317-aac4ff4d2381"/>
    <xsd:import namespace="77ca269e-b60e-4876-a068-44a38d6039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0ebca-7c5f-4fc3-b317-aac4ff4d23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a269e-b60e-4876-a068-44a38d6039e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ee6b6ef-1a15-41e9-a128-db16377ac531}" ma:internalName="TaxCatchAll" ma:showField="CatchAllData" ma:web="77ca269e-b60e-4876-a068-44a38d6039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b0ebca-7c5f-4fc3-b317-aac4ff4d2381">
      <Terms xmlns="http://schemas.microsoft.com/office/infopath/2007/PartnerControls"/>
    </lcf76f155ced4ddcb4097134ff3c332f>
    <TaxCatchAll xmlns="77ca269e-b60e-4876-a068-44a38d6039e0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A4EBF-2400-48F5-92AC-4D87135510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2845D3-01EC-40D7-BD81-564C9D269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b0ebca-7c5f-4fc3-b317-aac4ff4d2381"/>
    <ds:schemaRef ds:uri="77ca269e-b60e-4876-a068-44a38d6039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5C542F-0F3E-4B77-A829-C43152D6F478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7D5D341-6848-480F-837D-1496BFF11973}">
  <ds:schemaRefs>
    <ds:schemaRef ds:uri="http://schemas.microsoft.com/office/2006/metadata/properties"/>
    <ds:schemaRef ds:uri="http://schemas.microsoft.com/office/infopath/2007/PartnerControls"/>
    <ds:schemaRef ds:uri="edb0ebca-7c5f-4fc3-b317-aac4ff4d2381"/>
    <ds:schemaRef ds:uri="77ca269e-b60e-4876-a068-44a38d6039e0"/>
  </ds:schemaRefs>
</ds:datastoreItem>
</file>

<file path=customXml/itemProps5.xml><?xml version="1.0" encoding="utf-8"?>
<ds:datastoreItem xmlns:ds="http://schemas.openxmlformats.org/officeDocument/2006/customXml" ds:itemID="{E9AF3F67-E1D2-4325-B966-A33A8EFBF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Modification of an Approved Project</vt:lpstr>
    </vt:vector>
  </TitlesOfParts>
  <Company>LATS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Modification of an Approved Project</dc:title>
  <dc:subject/>
  <dc:creator>cdiep</dc:creator>
  <cp:keywords/>
  <dc:description/>
  <cp:lastModifiedBy>Anna Behrend</cp:lastModifiedBy>
  <cp:revision>4</cp:revision>
  <dcterms:created xsi:type="dcterms:W3CDTF">2026-04-22T23:47:00Z</dcterms:created>
  <dcterms:modified xsi:type="dcterms:W3CDTF">2026-04-2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Word Document</vt:lpwstr>
  </property>
  <property fmtid="{D5CDD505-2E9C-101B-9397-08002B2CF9AE}" pid="3" name="ContentTypeId">
    <vt:lpwstr>0x01010089CB7F75ACD15B4FB08A618BD58E61DE</vt:lpwstr>
  </property>
  <property fmtid="{D5CDD505-2E9C-101B-9397-08002B2CF9AE}" pid="4" name="Order">
    <vt:r8>1465800</vt:r8>
  </property>
  <property fmtid="{D5CDD505-2E9C-101B-9397-08002B2CF9AE}" pid="5" name="MediaServiceImageTags">
    <vt:lpwstr/>
  </property>
</Properties>
</file>